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51D4BA" w14:textId="291D9041" w:rsidR="00526478" w:rsidRDefault="00967C6C" w:rsidP="00F1279A">
      <w:pPr>
        <w:spacing w:line="480" w:lineRule="exact"/>
        <w:ind w:left="139"/>
        <w:jc w:val="center"/>
        <w:rPr>
          <w:b/>
          <w:sz w:val="40"/>
        </w:rPr>
      </w:pPr>
      <w:r>
        <w:rPr>
          <w:b/>
          <w:sz w:val="40"/>
        </w:rPr>
        <w:t>Pushpdeep Gangrade</w:t>
      </w:r>
    </w:p>
    <w:p w14:paraId="5EB5290D" w14:textId="77777777" w:rsidR="00453E87" w:rsidRPr="00754158" w:rsidRDefault="00453E87" w:rsidP="00453E87">
      <w:pPr>
        <w:pStyle w:val="BodyText"/>
        <w:ind w:left="139" w:firstLine="0"/>
        <w:jc w:val="center"/>
        <w:rPr>
          <w:b/>
          <w:bCs/>
        </w:rPr>
      </w:pPr>
      <w:r>
        <w:rPr>
          <w:sz w:val="20"/>
          <w:szCs w:val="20"/>
        </w:rPr>
        <w:t xml:space="preserve">(980)-318-3948 </w:t>
      </w:r>
      <w:r w:rsidRPr="00754158">
        <w:rPr>
          <w:sz w:val="20"/>
          <w:szCs w:val="20"/>
        </w:rPr>
        <w:t xml:space="preserve"> |</w:t>
      </w:r>
      <w:r>
        <w:rPr>
          <w:sz w:val="20"/>
          <w:szCs w:val="20"/>
        </w:rPr>
        <w:t xml:space="preserve"> pgangrad@uncc.edu </w:t>
      </w:r>
      <w:r w:rsidRPr="00754158">
        <w:rPr>
          <w:sz w:val="20"/>
          <w:szCs w:val="20"/>
        </w:rPr>
        <w:t xml:space="preserve">| </w:t>
      </w:r>
      <w:hyperlink r:id="rId6" w:history="1">
        <w:r>
          <w:rPr>
            <w:rStyle w:val="Hyperlink"/>
          </w:rPr>
          <w:t>https://www.linkedin.com/in/pushpdeep-gangrade/</w:t>
        </w:r>
      </w:hyperlink>
      <w:r>
        <w:t xml:space="preserve"> |</w:t>
      </w:r>
      <w:hyperlink r:id="rId7" w:history="1">
        <w:r>
          <w:rPr>
            <w:rStyle w:val="Hyperlink"/>
          </w:rPr>
          <w:t>https://github.com/pushpdeep-gangrade</w:t>
        </w:r>
      </w:hyperlink>
    </w:p>
    <w:p w14:paraId="4A51D4BC" w14:textId="3799DB9A" w:rsidR="00526478" w:rsidRDefault="00692BF3">
      <w:pPr>
        <w:pStyle w:val="Heading1"/>
        <w:spacing w:before="156"/>
      </w:pPr>
      <w:r>
        <w:pict w14:anchorId="4A51D4E8">
          <v:line id="_x0000_s1029" style="position:absolute;left:0;text-align:left;z-index:-251660288;mso-wrap-distance-left:0;mso-wrap-distance-right:0;mso-position-horizontal-relative:page;mso-position-vertical-relative:text" from="20.5pt,23.45pt" to="592.55pt,23.45pt" strokecolor="#c0504d" strokeweight=".48pt">
            <w10:wrap type="topAndBottom" anchorx="page"/>
          </v:line>
        </w:pict>
      </w:r>
      <w:r w:rsidR="00192F9A">
        <w:t>EDUCATION</w:t>
      </w:r>
    </w:p>
    <w:p w14:paraId="3AB48D5A" w14:textId="51667EA5" w:rsidR="008E180A" w:rsidRPr="0006055E" w:rsidRDefault="00117C4C" w:rsidP="00967C6C">
      <w:pPr>
        <w:tabs>
          <w:tab w:val="left" w:pos="9402"/>
          <w:tab w:val="left" w:pos="10345"/>
        </w:tabs>
        <w:spacing w:after="60" w:line="235" w:lineRule="auto"/>
        <w:ind w:left="144" w:right="144"/>
        <w:rPr>
          <w:sz w:val="21"/>
        </w:rPr>
      </w:pPr>
      <w:r>
        <w:rPr>
          <w:b/>
          <w:sz w:val="21"/>
        </w:rPr>
        <w:t xml:space="preserve">The </w:t>
      </w:r>
      <w:r w:rsidR="00192F9A">
        <w:rPr>
          <w:b/>
          <w:sz w:val="21"/>
        </w:rPr>
        <w:t>University of North Carolina at Charlotte,</w:t>
      </w:r>
      <w:r w:rsidR="00192F9A">
        <w:rPr>
          <w:b/>
          <w:spacing w:val="-19"/>
          <w:sz w:val="21"/>
        </w:rPr>
        <w:t xml:space="preserve"> </w:t>
      </w:r>
      <w:r w:rsidR="00192F9A">
        <w:rPr>
          <w:b/>
          <w:sz w:val="21"/>
        </w:rPr>
        <w:t>Charlotte</w:t>
      </w:r>
      <w:r w:rsidR="00192F9A">
        <w:rPr>
          <w:b/>
          <w:spacing w:val="-3"/>
          <w:sz w:val="21"/>
        </w:rPr>
        <w:t xml:space="preserve"> </w:t>
      </w:r>
      <w:r w:rsidR="00192F9A">
        <w:rPr>
          <w:b/>
          <w:sz w:val="21"/>
        </w:rPr>
        <w:t>NC</w:t>
      </w:r>
      <w:r w:rsidR="00192F9A">
        <w:rPr>
          <w:b/>
          <w:sz w:val="21"/>
        </w:rPr>
        <w:tab/>
      </w:r>
      <w:r w:rsidR="00F1279A">
        <w:rPr>
          <w:b/>
          <w:sz w:val="21"/>
        </w:rPr>
        <w:t xml:space="preserve">  </w:t>
      </w:r>
      <w:r w:rsidR="006449FC">
        <w:rPr>
          <w:b/>
          <w:sz w:val="21"/>
        </w:rPr>
        <w:t xml:space="preserve"> </w:t>
      </w:r>
      <w:r w:rsidR="0045370E">
        <w:rPr>
          <w:b/>
          <w:sz w:val="21"/>
        </w:rPr>
        <w:t xml:space="preserve"> </w:t>
      </w:r>
      <w:r w:rsidR="00967C6C">
        <w:rPr>
          <w:b/>
          <w:sz w:val="21"/>
        </w:rPr>
        <w:t xml:space="preserve">  </w:t>
      </w:r>
      <w:r w:rsidR="0045370E">
        <w:rPr>
          <w:b/>
          <w:sz w:val="21"/>
        </w:rPr>
        <w:t xml:space="preserve"> </w:t>
      </w:r>
      <w:r w:rsidR="006449FC">
        <w:rPr>
          <w:b/>
          <w:sz w:val="21"/>
        </w:rPr>
        <w:t xml:space="preserve"> </w:t>
      </w:r>
      <w:r w:rsidR="00550697">
        <w:rPr>
          <w:b/>
          <w:sz w:val="21"/>
        </w:rPr>
        <w:tab/>
        <w:t xml:space="preserve">      </w:t>
      </w:r>
      <w:r w:rsidR="00967C6C">
        <w:rPr>
          <w:b/>
          <w:sz w:val="21"/>
        </w:rPr>
        <w:t xml:space="preserve">May </w:t>
      </w:r>
      <w:r w:rsidR="00192F9A">
        <w:rPr>
          <w:b/>
          <w:spacing w:val="-4"/>
          <w:sz w:val="21"/>
        </w:rPr>
        <w:t>20</w:t>
      </w:r>
      <w:r w:rsidR="00967C6C">
        <w:rPr>
          <w:b/>
          <w:spacing w:val="-4"/>
          <w:sz w:val="21"/>
        </w:rPr>
        <w:t>21</w:t>
      </w:r>
      <w:r w:rsidR="00192F9A">
        <w:rPr>
          <w:b/>
          <w:spacing w:val="-4"/>
          <w:sz w:val="21"/>
        </w:rPr>
        <w:t xml:space="preserve"> </w:t>
      </w:r>
      <w:r w:rsidR="00192F9A" w:rsidRPr="0006055E">
        <w:rPr>
          <w:sz w:val="21"/>
        </w:rPr>
        <w:t xml:space="preserve">Master of Science in </w:t>
      </w:r>
      <w:r w:rsidR="00967C6C">
        <w:rPr>
          <w:sz w:val="21"/>
        </w:rPr>
        <w:t>Information Technology</w:t>
      </w:r>
      <w:r w:rsidR="00192F9A" w:rsidRPr="0006055E">
        <w:rPr>
          <w:sz w:val="21"/>
        </w:rPr>
        <w:tab/>
      </w:r>
      <w:r w:rsidR="00DB61E4" w:rsidRPr="0006055E">
        <w:rPr>
          <w:sz w:val="21"/>
        </w:rPr>
        <w:tab/>
        <w:t xml:space="preserve"> </w:t>
      </w:r>
      <w:r w:rsidR="0045370E" w:rsidRPr="0006055E">
        <w:rPr>
          <w:sz w:val="21"/>
        </w:rPr>
        <w:t xml:space="preserve"> </w:t>
      </w:r>
    </w:p>
    <w:p w14:paraId="4A51D4C0" w14:textId="236926D6" w:rsidR="00526478" w:rsidRPr="00117535" w:rsidRDefault="00192F9A" w:rsidP="00DB0D27">
      <w:pPr>
        <w:pStyle w:val="Heading2"/>
        <w:tabs>
          <w:tab w:val="left" w:pos="9407"/>
        </w:tabs>
        <w:ind w:right="140"/>
        <w:rPr>
          <w:bCs w:val="0"/>
          <w:szCs w:val="22"/>
        </w:rPr>
      </w:pPr>
      <w:r w:rsidRPr="00117535">
        <w:rPr>
          <w:bCs w:val="0"/>
          <w:szCs w:val="22"/>
        </w:rPr>
        <w:t>Ra</w:t>
      </w:r>
      <w:r w:rsidR="002714BF" w:rsidRPr="00117535">
        <w:rPr>
          <w:bCs w:val="0"/>
          <w:szCs w:val="22"/>
        </w:rPr>
        <w:t>j</w:t>
      </w:r>
      <w:r w:rsidRPr="00117535">
        <w:rPr>
          <w:bCs w:val="0"/>
          <w:szCs w:val="22"/>
        </w:rPr>
        <w:t xml:space="preserve">iv Gandhi </w:t>
      </w:r>
      <w:r w:rsidR="005D1F5C" w:rsidRPr="00117535">
        <w:rPr>
          <w:bCs w:val="0"/>
          <w:szCs w:val="22"/>
        </w:rPr>
        <w:t>Technical University</w:t>
      </w:r>
      <w:r w:rsidRPr="00117535">
        <w:rPr>
          <w:bCs w:val="0"/>
          <w:szCs w:val="22"/>
        </w:rPr>
        <w:t>, Indore I</w:t>
      </w:r>
      <w:r w:rsidR="00EF37A0" w:rsidRPr="00117535">
        <w:rPr>
          <w:bCs w:val="0"/>
          <w:szCs w:val="22"/>
        </w:rPr>
        <w:t>ndia</w:t>
      </w:r>
      <w:r w:rsidRPr="00117535">
        <w:rPr>
          <w:bCs w:val="0"/>
          <w:szCs w:val="22"/>
        </w:rPr>
        <w:tab/>
      </w:r>
      <w:r w:rsidR="0083097A" w:rsidRPr="00117535">
        <w:rPr>
          <w:bCs w:val="0"/>
          <w:szCs w:val="22"/>
        </w:rPr>
        <w:t xml:space="preserve">     </w:t>
      </w:r>
      <w:r w:rsidR="00C21034" w:rsidRPr="00117535">
        <w:rPr>
          <w:bCs w:val="0"/>
          <w:szCs w:val="22"/>
        </w:rPr>
        <w:t>Aug</w:t>
      </w:r>
      <w:r w:rsidR="00967C6C" w:rsidRPr="00117535">
        <w:rPr>
          <w:bCs w:val="0"/>
          <w:szCs w:val="22"/>
        </w:rPr>
        <w:t xml:space="preserve"> </w:t>
      </w:r>
      <w:r w:rsidR="002C7BFB" w:rsidRPr="00117535">
        <w:rPr>
          <w:bCs w:val="0"/>
          <w:szCs w:val="22"/>
        </w:rPr>
        <w:t xml:space="preserve">2013 </w:t>
      </w:r>
      <w:r w:rsidR="00C21034" w:rsidRPr="00117535">
        <w:rPr>
          <w:bCs w:val="0"/>
          <w:szCs w:val="22"/>
        </w:rPr>
        <w:t>-</w:t>
      </w:r>
      <w:r w:rsidR="002C7BFB" w:rsidRPr="00117535">
        <w:rPr>
          <w:bCs w:val="0"/>
          <w:szCs w:val="22"/>
        </w:rPr>
        <w:t xml:space="preserve"> </w:t>
      </w:r>
      <w:r w:rsidR="00C21034" w:rsidRPr="00117535">
        <w:rPr>
          <w:bCs w:val="0"/>
          <w:szCs w:val="22"/>
        </w:rPr>
        <w:t xml:space="preserve">May </w:t>
      </w:r>
      <w:r w:rsidRPr="00117535">
        <w:rPr>
          <w:bCs w:val="0"/>
          <w:szCs w:val="22"/>
        </w:rPr>
        <w:t>2017</w:t>
      </w:r>
    </w:p>
    <w:p w14:paraId="186F3E3E" w14:textId="785105D8" w:rsidR="00370A17" w:rsidRPr="00370A17" w:rsidRDefault="00192F9A" w:rsidP="00370A17">
      <w:pPr>
        <w:tabs>
          <w:tab w:val="left" w:pos="10245"/>
        </w:tabs>
        <w:ind w:left="144" w:right="144"/>
        <w:rPr>
          <w:sz w:val="21"/>
        </w:rPr>
      </w:pPr>
      <w:r w:rsidRPr="0006055E">
        <w:rPr>
          <w:sz w:val="21"/>
        </w:rPr>
        <w:t>Bachelor of Engineering in</w:t>
      </w:r>
      <w:r w:rsidRPr="0006055E">
        <w:rPr>
          <w:spacing w:val="-11"/>
          <w:sz w:val="21"/>
        </w:rPr>
        <w:t xml:space="preserve"> </w:t>
      </w:r>
      <w:r w:rsidRPr="0006055E">
        <w:rPr>
          <w:sz w:val="21"/>
        </w:rPr>
        <w:t>Computer</w:t>
      </w:r>
      <w:r w:rsidRPr="0006055E">
        <w:rPr>
          <w:spacing w:val="-4"/>
          <w:sz w:val="21"/>
        </w:rPr>
        <w:t xml:space="preserve"> </w:t>
      </w:r>
      <w:r w:rsidRPr="0006055E">
        <w:rPr>
          <w:sz w:val="21"/>
        </w:rPr>
        <w:t>Scien</w:t>
      </w:r>
      <w:r w:rsidR="00967C6C">
        <w:rPr>
          <w:sz w:val="21"/>
        </w:rPr>
        <w:t>ce</w:t>
      </w:r>
    </w:p>
    <w:p w14:paraId="7EB39275" w14:textId="36ECAFD1" w:rsidR="00370A17" w:rsidRPr="00370A17" w:rsidRDefault="00370A17" w:rsidP="00E026C6">
      <w:pPr>
        <w:pStyle w:val="Heading2"/>
        <w:tabs>
          <w:tab w:val="left" w:pos="9407"/>
        </w:tabs>
        <w:ind w:right="140"/>
        <w:rPr>
          <w:rFonts w:eastAsiaTheme="minorHAnsi"/>
          <w:color w:val="000000"/>
          <w:lang w:bidi="ar-SA"/>
        </w:rPr>
      </w:pPr>
      <w:r w:rsidRPr="00370A17">
        <w:rPr>
          <w:bCs w:val="0"/>
          <w:szCs w:val="22"/>
        </w:rPr>
        <w:t>Courses</w:t>
      </w:r>
      <w:r w:rsidRPr="00370A17">
        <w:rPr>
          <w:rFonts w:eastAsiaTheme="minorHAnsi"/>
          <w:color w:val="000000"/>
          <w:lang w:bidi="ar-SA"/>
        </w:rPr>
        <w:t xml:space="preserve"> </w:t>
      </w:r>
    </w:p>
    <w:p w14:paraId="43AAD979" w14:textId="4A068CB6" w:rsidR="00370A17" w:rsidRDefault="00370A17" w:rsidP="00370A17">
      <w:pPr>
        <w:tabs>
          <w:tab w:val="left" w:pos="10245"/>
        </w:tabs>
        <w:spacing w:after="60"/>
        <w:ind w:left="144" w:right="144"/>
        <w:rPr>
          <w:sz w:val="21"/>
        </w:rPr>
      </w:pPr>
      <w:r w:rsidRPr="00370A17">
        <w:rPr>
          <w:rFonts w:eastAsiaTheme="minorHAnsi"/>
          <w:i/>
          <w:iCs/>
          <w:color w:val="000000"/>
          <w:sz w:val="20"/>
          <w:szCs w:val="20"/>
          <w:lang w:bidi="ar-SA"/>
        </w:rPr>
        <w:t>Mobile Application Development, Network-based Application Development, Algorithms and Data Structures, Knowledge Discovery in Databases, Principles of Information Security &amp; Privacy, System Integration</w:t>
      </w:r>
    </w:p>
    <w:p w14:paraId="288842B4" w14:textId="77777777" w:rsidR="00615B1B" w:rsidRDefault="00692BF3" w:rsidP="00615B1B">
      <w:pPr>
        <w:pStyle w:val="Heading1"/>
        <w:spacing w:before="156"/>
      </w:pPr>
      <w:r>
        <w:pict w14:anchorId="2E12F686">
          <v:line id="_x0000_s1034" style="position:absolute;left:0;text-align:left;z-index:-251656192;mso-wrap-distance-left:0;mso-wrap-distance-right:0;mso-position-horizontal-relative:page" from="20.5pt,21.55pt" to="592.55pt,21.55pt" strokecolor="#c0504d" strokeweight=".48pt">
            <w10:wrap type="topAndBottom" anchorx="page"/>
          </v:line>
        </w:pict>
      </w:r>
      <w:r w:rsidR="00615B1B">
        <w:t>TECHNICAL SKILLS</w:t>
      </w:r>
    </w:p>
    <w:p w14:paraId="0E73CCEF" w14:textId="0DCCEFF2" w:rsidR="00615B1B" w:rsidRPr="00967C6C" w:rsidRDefault="00615B1B" w:rsidP="00615B1B">
      <w:pPr>
        <w:ind w:left="139" w:right="1673"/>
        <w:rPr>
          <w:b/>
          <w:sz w:val="21"/>
        </w:rPr>
      </w:pPr>
      <w:r w:rsidRPr="00967C6C">
        <w:rPr>
          <w:b/>
          <w:sz w:val="21"/>
        </w:rPr>
        <w:t>Programming:</w:t>
      </w:r>
      <w:r>
        <w:rPr>
          <w:b/>
          <w:sz w:val="21"/>
        </w:rPr>
        <w:tab/>
      </w:r>
      <w:r>
        <w:rPr>
          <w:b/>
          <w:sz w:val="21"/>
        </w:rPr>
        <w:tab/>
      </w:r>
      <w:r w:rsidRPr="003E6570">
        <w:rPr>
          <w:sz w:val="21"/>
        </w:rPr>
        <w:t>JAVA, C++, C, HTML5, CSS3, JavaScript, JSP, Servlet, Perl, Python</w:t>
      </w:r>
    </w:p>
    <w:p w14:paraId="0B89A2A0" w14:textId="0970A751" w:rsidR="00615B1B" w:rsidRDefault="00615B1B" w:rsidP="00615B1B">
      <w:pPr>
        <w:ind w:left="139" w:right="1673"/>
      </w:pPr>
      <w:r w:rsidRPr="00967C6C">
        <w:rPr>
          <w:b/>
          <w:sz w:val="21"/>
        </w:rPr>
        <w:t xml:space="preserve">Scripting </w:t>
      </w:r>
      <w:r>
        <w:rPr>
          <w:b/>
          <w:sz w:val="21"/>
        </w:rPr>
        <w:t>&amp; tools</w:t>
      </w:r>
      <w:r w:rsidRPr="00967C6C">
        <w:rPr>
          <w:b/>
          <w:sz w:val="21"/>
        </w:rPr>
        <w:t>:</w:t>
      </w:r>
      <w:r w:rsidR="00BC3A07">
        <w:rPr>
          <w:b/>
          <w:sz w:val="21"/>
        </w:rPr>
        <w:tab/>
      </w:r>
      <w:r w:rsidRPr="003E6570">
        <w:rPr>
          <w:sz w:val="21"/>
        </w:rPr>
        <w:t>Shell, batch</w:t>
      </w:r>
      <w:r>
        <w:rPr>
          <w:sz w:val="21"/>
        </w:rPr>
        <w:t xml:space="preserve">, </w:t>
      </w:r>
      <w:r w:rsidRPr="002B6608">
        <w:rPr>
          <w:sz w:val="21"/>
        </w:rPr>
        <w:t>Android Studio, IntelliJ, Jupyter Notebook, Atom, Eclipse</w:t>
      </w:r>
      <w:r w:rsidR="00DC1810">
        <w:rPr>
          <w:sz w:val="21"/>
        </w:rPr>
        <w:t>, GraphQL</w:t>
      </w:r>
      <w:r w:rsidR="00BC3A07">
        <w:rPr>
          <w:sz w:val="21"/>
        </w:rPr>
        <w:t xml:space="preserve">, REST API                </w:t>
      </w:r>
    </w:p>
    <w:p w14:paraId="3A3097A3" w14:textId="7C0A2C86" w:rsidR="00615B1B" w:rsidRPr="00967C6C" w:rsidRDefault="00615B1B" w:rsidP="00615B1B">
      <w:pPr>
        <w:ind w:left="139" w:right="1673"/>
        <w:rPr>
          <w:b/>
          <w:sz w:val="21"/>
        </w:rPr>
      </w:pPr>
      <w:r w:rsidRPr="00967C6C">
        <w:rPr>
          <w:b/>
          <w:sz w:val="21"/>
        </w:rPr>
        <w:t>Databases:</w:t>
      </w:r>
      <w:r>
        <w:rPr>
          <w:b/>
          <w:sz w:val="21"/>
        </w:rPr>
        <w:tab/>
      </w:r>
      <w:r>
        <w:rPr>
          <w:b/>
          <w:sz w:val="21"/>
        </w:rPr>
        <w:tab/>
      </w:r>
      <w:r w:rsidR="00FE1E8F">
        <w:rPr>
          <w:sz w:val="21"/>
        </w:rPr>
        <w:t>MyS</w:t>
      </w:r>
      <w:r w:rsidRPr="003E6570">
        <w:rPr>
          <w:sz w:val="21"/>
        </w:rPr>
        <w:t>QL, Oracle</w:t>
      </w:r>
      <w:r>
        <w:rPr>
          <w:sz w:val="21"/>
        </w:rPr>
        <w:t>, MongoDB, SQLite</w:t>
      </w:r>
    </w:p>
    <w:p w14:paraId="6338E242" w14:textId="482C4133" w:rsidR="00615B1B" w:rsidRDefault="00615B1B" w:rsidP="00615B1B">
      <w:pPr>
        <w:ind w:left="139" w:right="1673"/>
        <w:rPr>
          <w:sz w:val="21"/>
        </w:rPr>
      </w:pPr>
      <w:r w:rsidRPr="00967C6C">
        <w:rPr>
          <w:b/>
          <w:sz w:val="21"/>
        </w:rPr>
        <w:t>Platform and Libraries</w:t>
      </w:r>
      <w:r>
        <w:rPr>
          <w:b/>
          <w:sz w:val="21"/>
        </w:rPr>
        <w:t>:</w:t>
      </w:r>
      <w:r>
        <w:rPr>
          <w:b/>
          <w:sz w:val="21"/>
        </w:rPr>
        <w:tab/>
      </w:r>
      <w:r w:rsidR="00BC3A07" w:rsidRPr="00BC3A07">
        <w:rPr>
          <w:bCs/>
          <w:sz w:val="21"/>
        </w:rPr>
        <w:t>N</w:t>
      </w:r>
      <w:r w:rsidRPr="00BC3A07">
        <w:rPr>
          <w:bCs/>
          <w:sz w:val="21"/>
        </w:rPr>
        <w:t>ode</w:t>
      </w:r>
      <w:r>
        <w:rPr>
          <w:sz w:val="21"/>
        </w:rPr>
        <w:t xml:space="preserve">.js, AWS, </w:t>
      </w:r>
      <w:r w:rsidRPr="003E6570">
        <w:rPr>
          <w:sz w:val="21"/>
        </w:rPr>
        <w:t>D3.js, EC2, Firebase, AWS S3</w:t>
      </w:r>
      <w:r>
        <w:rPr>
          <w:sz w:val="21"/>
        </w:rPr>
        <w:t xml:space="preserve">, </w:t>
      </w:r>
      <w:r w:rsidR="00FE1E8F">
        <w:rPr>
          <w:sz w:val="21"/>
        </w:rPr>
        <w:t>GitHub</w:t>
      </w:r>
      <w:r w:rsidR="00BC3A07">
        <w:rPr>
          <w:sz w:val="21"/>
        </w:rPr>
        <w:t>, lambda</w:t>
      </w:r>
      <w:r w:rsidR="00F66189">
        <w:rPr>
          <w:sz w:val="21"/>
        </w:rPr>
        <w:t xml:space="preserve"> </w:t>
      </w:r>
      <w:r w:rsidR="00FE1E8F">
        <w:rPr>
          <w:sz w:val="21"/>
        </w:rPr>
        <w:t>function, Postman</w:t>
      </w:r>
      <w:r w:rsidR="007D27D8">
        <w:rPr>
          <w:sz w:val="21"/>
        </w:rPr>
        <w:t>, MS office</w:t>
      </w:r>
    </w:p>
    <w:p w14:paraId="4A51D4C5" w14:textId="184CEE72" w:rsidR="00526478" w:rsidRPr="009529F3" w:rsidRDefault="00692BF3" w:rsidP="00615B1B">
      <w:pPr>
        <w:pStyle w:val="Heading1"/>
        <w:spacing w:before="156"/>
      </w:pPr>
      <w:r>
        <w:pict w14:anchorId="4A51D4E9">
          <v:line id="_x0000_s1028" style="position:absolute;left:0;text-align:left;z-index:-251659264;mso-wrap-distance-left:0;mso-wrap-distance-right:0;mso-position-horizontal-relative:page" from="20.5pt,25.75pt" to="592.55pt,25.75pt" strokecolor="#c0504d" strokeweight=".48pt">
            <w10:wrap type="topAndBottom" anchorx="page"/>
          </v:line>
        </w:pict>
      </w:r>
      <w:r w:rsidR="00E3322E">
        <w:t xml:space="preserve">PROFESSIONAL </w:t>
      </w:r>
      <w:r w:rsidR="00192F9A">
        <w:t>EXPERIENCE</w:t>
      </w:r>
    </w:p>
    <w:p w14:paraId="0A9113FA" w14:textId="6660ED87" w:rsidR="00AB08AF" w:rsidRPr="00117535" w:rsidRDefault="00AB08AF" w:rsidP="00117535">
      <w:pPr>
        <w:pStyle w:val="Heading2"/>
        <w:tabs>
          <w:tab w:val="left" w:pos="9407"/>
        </w:tabs>
        <w:ind w:right="140"/>
        <w:rPr>
          <w:bCs w:val="0"/>
          <w:szCs w:val="22"/>
        </w:rPr>
      </w:pPr>
      <w:r w:rsidRPr="00117535">
        <w:rPr>
          <w:bCs w:val="0"/>
          <w:szCs w:val="22"/>
        </w:rPr>
        <w:t>Android Developer Intern | TWG Technologi</w:t>
      </w:r>
      <w:r w:rsidR="00117535">
        <w:rPr>
          <w:bCs w:val="0"/>
          <w:szCs w:val="22"/>
        </w:rPr>
        <w:t>es</w:t>
      </w:r>
      <w:r w:rsidR="00117535">
        <w:rPr>
          <w:bCs w:val="0"/>
          <w:szCs w:val="22"/>
        </w:rPr>
        <w:tab/>
      </w:r>
      <w:r w:rsidRPr="00117535">
        <w:rPr>
          <w:bCs w:val="0"/>
          <w:szCs w:val="22"/>
        </w:rPr>
        <w:t xml:space="preserve">        June 2020</w:t>
      </w:r>
      <w:r w:rsidR="006E596A" w:rsidRPr="00117535">
        <w:rPr>
          <w:bCs w:val="0"/>
          <w:szCs w:val="22"/>
        </w:rPr>
        <w:t xml:space="preserve"> </w:t>
      </w:r>
      <w:r w:rsidRPr="00117535">
        <w:rPr>
          <w:bCs w:val="0"/>
          <w:szCs w:val="22"/>
        </w:rPr>
        <w:t>- Present</w:t>
      </w:r>
    </w:p>
    <w:p w14:paraId="692846C2" w14:textId="41C61CD5" w:rsidR="00AB08AF" w:rsidRPr="00A6211C" w:rsidRDefault="00AB08AF" w:rsidP="00A6211C">
      <w:pPr>
        <w:pStyle w:val="ListParagraph"/>
        <w:numPr>
          <w:ilvl w:val="0"/>
          <w:numId w:val="2"/>
        </w:numPr>
        <w:tabs>
          <w:tab w:val="left" w:pos="360"/>
        </w:tabs>
        <w:spacing w:before="1"/>
        <w:ind w:left="439" w:right="140" w:hanging="259"/>
        <w:jc w:val="both"/>
        <w:rPr>
          <w:sz w:val="21"/>
        </w:rPr>
      </w:pPr>
      <w:r>
        <w:rPr>
          <w:sz w:val="21"/>
        </w:rPr>
        <w:t>B</w:t>
      </w:r>
      <w:r w:rsidRPr="00AB08AF">
        <w:rPr>
          <w:sz w:val="21"/>
        </w:rPr>
        <w:t>uild advanced applications for the Android platform.</w:t>
      </w:r>
      <w:r w:rsidR="00A6211C">
        <w:rPr>
          <w:sz w:val="21"/>
        </w:rPr>
        <w:t xml:space="preserve"> </w:t>
      </w:r>
      <w:r w:rsidR="00A6211C" w:rsidRPr="00AB08AF">
        <w:rPr>
          <w:sz w:val="21"/>
        </w:rPr>
        <w:t>Work on bug fixing and improving application performance.</w:t>
      </w:r>
      <w:r w:rsidR="00A6211C">
        <w:rPr>
          <w:sz w:val="21"/>
        </w:rPr>
        <w:t xml:space="preserve"> </w:t>
      </w:r>
      <w:r w:rsidRPr="00A6211C">
        <w:rPr>
          <w:sz w:val="21"/>
        </w:rPr>
        <w:t xml:space="preserve"> </w:t>
      </w:r>
    </w:p>
    <w:p w14:paraId="17425732" w14:textId="55A6556E" w:rsidR="00AB08AF" w:rsidRPr="00AB08AF" w:rsidRDefault="00AB08AF" w:rsidP="00AB18A2">
      <w:pPr>
        <w:pStyle w:val="ListParagraph"/>
        <w:numPr>
          <w:ilvl w:val="0"/>
          <w:numId w:val="2"/>
        </w:numPr>
        <w:tabs>
          <w:tab w:val="left" w:pos="360"/>
        </w:tabs>
        <w:spacing w:before="1"/>
        <w:ind w:left="439" w:right="140" w:hanging="259"/>
        <w:jc w:val="both"/>
        <w:rPr>
          <w:sz w:val="21"/>
        </w:rPr>
      </w:pPr>
      <w:r w:rsidRPr="00AB08AF">
        <w:rPr>
          <w:sz w:val="21"/>
        </w:rPr>
        <w:t>Collaborate with cross-functional teams to define, design, and ship new features.</w:t>
      </w:r>
    </w:p>
    <w:p w14:paraId="640CAF1A" w14:textId="77777777" w:rsidR="00AB08AF" w:rsidRDefault="00AB08AF" w:rsidP="00AB08AF">
      <w:pPr>
        <w:pStyle w:val="ListParagraph"/>
        <w:numPr>
          <w:ilvl w:val="0"/>
          <w:numId w:val="2"/>
        </w:numPr>
        <w:tabs>
          <w:tab w:val="left" w:pos="360"/>
        </w:tabs>
        <w:spacing w:before="1"/>
        <w:ind w:left="439" w:right="140" w:hanging="259"/>
        <w:jc w:val="both"/>
        <w:rPr>
          <w:sz w:val="21"/>
        </w:rPr>
      </w:pPr>
      <w:r w:rsidRPr="00AB08AF">
        <w:rPr>
          <w:sz w:val="21"/>
        </w:rPr>
        <w:t xml:space="preserve">Unit-test code for robustness, including edge cases, usability, and general reliability. </w:t>
      </w:r>
    </w:p>
    <w:p w14:paraId="04E3869C" w14:textId="7988E536" w:rsidR="00AB08AF" w:rsidRPr="00AB08AF" w:rsidRDefault="00AB08AF" w:rsidP="00AB08AF">
      <w:pPr>
        <w:pStyle w:val="ListParagraph"/>
        <w:numPr>
          <w:ilvl w:val="0"/>
          <w:numId w:val="2"/>
        </w:numPr>
        <w:tabs>
          <w:tab w:val="left" w:pos="360"/>
        </w:tabs>
        <w:spacing w:before="1"/>
        <w:ind w:left="439" w:right="140" w:hanging="259"/>
        <w:jc w:val="both"/>
        <w:rPr>
          <w:sz w:val="21"/>
        </w:rPr>
      </w:pPr>
      <w:r w:rsidRPr="00AB08AF">
        <w:rPr>
          <w:sz w:val="21"/>
        </w:rPr>
        <w:t>Continuously discover, evaluate, and implement new technologies to maximize development efficiency.</w:t>
      </w:r>
    </w:p>
    <w:p w14:paraId="4A51D4C6" w14:textId="6C5BA283" w:rsidR="00526478" w:rsidRPr="00117535" w:rsidRDefault="00AA4416" w:rsidP="00117535">
      <w:pPr>
        <w:pStyle w:val="Heading2"/>
        <w:tabs>
          <w:tab w:val="left" w:pos="9407"/>
        </w:tabs>
        <w:ind w:right="140"/>
        <w:rPr>
          <w:bCs w:val="0"/>
          <w:szCs w:val="22"/>
        </w:rPr>
      </w:pPr>
      <w:r w:rsidRPr="00117535">
        <w:rPr>
          <w:bCs w:val="0"/>
          <w:szCs w:val="22"/>
        </w:rPr>
        <w:t>Technology Integration Engineer II</w:t>
      </w:r>
      <w:r w:rsidR="00192F9A" w:rsidRPr="00117535">
        <w:rPr>
          <w:bCs w:val="0"/>
          <w:szCs w:val="22"/>
        </w:rPr>
        <w:t xml:space="preserve"> | </w:t>
      </w:r>
      <w:r w:rsidR="00967C6C" w:rsidRPr="00117535">
        <w:rPr>
          <w:bCs w:val="0"/>
          <w:szCs w:val="22"/>
        </w:rPr>
        <w:t>Amdocs, India</w:t>
      </w:r>
      <w:r w:rsidR="00192F9A" w:rsidRPr="00117535">
        <w:rPr>
          <w:bCs w:val="0"/>
          <w:szCs w:val="22"/>
        </w:rPr>
        <w:tab/>
      </w:r>
      <w:r w:rsidR="00404AA7" w:rsidRPr="00117535">
        <w:rPr>
          <w:bCs w:val="0"/>
          <w:szCs w:val="22"/>
        </w:rPr>
        <w:t xml:space="preserve">        </w:t>
      </w:r>
      <w:r w:rsidR="00851821">
        <w:rPr>
          <w:bCs w:val="0"/>
          <w:szCs w:val="22"/>
        </w:rPr>
        <w:t xml:space="preserve"> </w:t>
      </w:r>
      <w:r w:rsidR="005876BF" w:rsidRPr="00117535">
        <w:rPr>
          <w:bCs w:val="0"/>
          <w:szCs w:val="22"/>
        </w:rPr>
        <w:t>Dec</w:t>
      </w:r>
      <w:r w:rsidR="002C7BFB" w:rsidRPr="00117535">
        <w:rPr>
          <w:bCs w:val="0"/>
          <w:szCs w:val="22"/>
        </w:rPr>
        <w:t xml:space="preserve"> </w:t>
      </w:r>
      <w:r w:rsidR="00192F9A" w:rsidRPr="00117535">
        <w:rPr>
          <w:bCs w:val="0"/>
          <w:szCs w:val="22"/>
        </w:rPr>
        <w:t>201</w:t>
      </w:r>
      <w:r w:rsidR="00967C6C" w:rsidRPr="00117535">
        <w:rPr>
          <w:bCs w:val="0"/>
          <w:szCs w:val="22"/>
        </w:rPr>
        <w:t>7</w:t>
      </w:r>
      <w:r w:rsidR="00B8198D" w:rsidRPr="00117535">
        <w:rPr>
          <w:bCs w:val="0"/>
          <w:szCs w:val="22"/>
        </w:rPr>
        <w:t xml:space="preserve"> </w:t>
      </w:r>
      <w:r w:rsidR="005876BF" w:rsidRPr="00117535">
        <w:rPr>
          <w:bCs w:val="0"/>
          <w:szCs w:val="22"/>
        </w:rPr>
        <w:t>-</w:t>
      </w:r>
      <w:r w:rsidR="00B8198D" w:rsidRPr="00117535">
        <w:rPr>
          <w:bCs w:val="0"/>
          <w:szCs w:val="22"/>
        </w:rPr>
        <w:t xml:space="preserve"> </w:t>
      </w:r>
      <w:r w:rsidR="005876BF" w:rsidRPr="00117535">
        <w:rPr>
          <w:bCs w:val="0"/>
          <w:szCs w:val="22"/>
        </w:rPr>
        <w:t xml:space="preserve">Jul </w:t>
      </w:r>
      <w:r w:rsidR="00192F9A" w:rsidRPr="00117535">
        <w:rPr>
          <w:bCs w:val="0"/>
          <w:szCs w:val="22"/>
        </w:rPr>
        <w:t>201</w:t>
      </w:r>
      <w:r w:rsidR="00967C6C" w:rsidRPr="00117535">
        <w:rPr>
          <w:bCs w:val="0"/>
          <w:szCs w:val="22"/>
        </w:rPr>
        <w:t>9</w:t>
      </w:r>
    </w:p>
    <w:p w14:paraId="083ACB66" w14:textId="77777777" w:rsidR="00217EB4" w:rsidRPr="00483ABB" w:rsidRDefault="00217EB4" w:rsidP="00217EB4">
      <w:pPr>
        <w:pStyle w:val="ListParagraph"/>
        <w:numPr>
          <w:ilvl w:val="0"/>
          <w:numId w:val="2"/>
        </w:numPr>
        <w:tabs>
          <w:tab w:val="left" w:pos="360"/>
        </w:tabs>
        <w:spacing w:before="1"/>
        <w:ind w:left="439" w:right="140" w:hanging="259"/>
        <w:jc w:val="both"/>
        <w:rPr>
          <w:sz w:val="21"/>
        </w:rPr>
      </w:pPr>
      <w:r>
        <w:rPr>
          <w:sz w:val="21"/>
        </w:rPr>
        <w:t xml:space="preserve">Developed Self Service tool </w:t>
      </w:r>
      <w:r w:rsidRPr="00483ABB">
        <w:rPr>
          <w:sz w:val="21"/>
        </w:rPr>
        <w:t>to</w:t>
      </w:r>
      <w:r>
        <w:rPr>
          <w:sz w:val="21"/>
        </w:rPr>
        <w:t xml:space="preserve"> perform ad-hoc tasks which saved teams' effort by 80%. Awarded as Star Employee.</w:t>
      </w:r>
    </w:p>
    <w:p w14:paraId="5299B34A" w14:textId="7213804C" w:rsidR="00217EB4" w:rsidRDefault="0030139F" w:rsidP="00217EB4">
      <w:pPr>
        <w:pStyle w:val="ListParagraph"/>
        <w:numPr>
          <w:ilvl w:val="0"/>
          <w:numId w:val="2"/>
        </w:numPr>
        <w:tabs>
          <w:tab w:val="left" w:pos="360"/>
        </w:tabs>
        <w:spacing w:before="1"/>
        <w:ind w:left="439" w:right="140" w:hanging="259"/>
        <w:jc w:val="both"/>
        <w:rPr>
          <w:sz w:val="21"/>
        </w:rPr>
      </w:pPr>
      <w:r>
        <w:rPr>
          <w:sz w:val="21"/>
        </w:rPr>
        <w:t>Coordinated</w:t>
      </w:r>
      <w:r w:rsidR="00217EB4" w:rsidRPr="00483ABB">
        <w:rPr>
          <w:sz w:val="21"/>
        </w:rPr>
        <w:t xml:space="preserve"> TIG stack</w:t>
      </w:r>
      <w:r w:rsidR="00217EB4">
        <w:rPr>
          <w:sz w:val="21"/>
        </w:rPr>
        <w:t xml:space="preserve"> </w:t>
      </w:r>
      <w:r w:rsidR="00217EB4" w:rsidRPr="00483ABB">
        <w:rPr>
          <w:sz w:val="21"/>
        </w:rPr>
        <w:t xml:space="preserve">to monitor </w:t>
      </w:r>
      <w:r w:rsidR="00217EB4">
        <w:rPr>
          <w:sz w:val="21"/>
        </w:rPr>
        <w:t xml:space="preserve">the </w:t>
      </w:r>
      <w:r w:rsidR="00217EB4" w:rsidRPr="00483ABB">
        <w:rPr>
          <w:sz w:val="21"/>
        </w:rPr>
        <w:t>network</w:t>
      </w:r>
      <w:r w:rsidR="00217EB4">
        <w:rPr>
          <w:sz w:val="21"/>
        </w:rPr>
        <w:t xml:space="preserve">, system metrics </w:t>
      </w:r>
      <w:r w:rsidR="00217EB4" w:rsidRPr="00483ABB">
        <w:rPr>
          <w:sz w:val="21"/>
        </w:rPr>
        <w:t xml:space="preserve">in real-time </w:t>
      </w:r>
      <w:r w:rsidR="00217EB4">
        <w:rPr>
          <w:sz w:val="21"/>
        </w:rPr>
        <w:t xml:space="preserve">which helped 90% of the time in </w:t>
      </w:r>
      <w:r w:rsidR="00B76843">
        <w:rPr>
          <w:sz w:val="21"/>
        </w:rPr>
        <w:t>root cause analysis</w:t>
      </w:r>
      <w:r w:rsidR="00217EB4">
        <w:rPr>
          <w:sz w:val="21"/>
        </w:rPr>
        <w:t>.</w:t>
      </w:r>
      <w:r w:rsidR="00217EB4" w:rsidRPr="00694D1F">
        <w:rPr>
          <w:sz w:val="21"/>
        </w:rPr>
        <w:t xml:space="preserve"> </w:t>
      </w:r>
    </w:p>
    <w:p w14:paraId="6D7FF04D" w14:textId="77777777" w:rsidR="00217EB4" w:rsidRDefault="00217EB4" w:rsidP="00217EB4">
      <w:pPr>
        <w:pStyle w:val="ListParagraph"/>
        <w:numPr>
          <w:ilvl w:val="0"/>
          <w:numId w:val="2"/>
        </w:numPr>
        <w:tabs>
          <w:tab w:val="left" w:pos="360"/>
        </w:tabs>
        <w:spacing w:before="1"/>
        <w:ind w:left="439" w:right="140" w:hanging="259"/>
        <w:jc w:val="both"/>
        <w:rPr>
          <w:sz w:val="21"/>
        </w:rPr>
      </w:pPr>
      <w:r w:rsidRPr="00D9135E">
        <w:rPr>
          <w:sz w:val="21"/>
        </w:rPr>
        <w:t xml:space="preserve">Configured eyeShare </w:t>
      </w:r>
      <w:r>
        <w:rPr>
          <w:sz w:val="21"/>
        </w:rPr>
        <w:t xml:space="preserve">&amp; </w:t>
      </w:r>
      <w:r w:rsidRPr="00D9135E">
        <w:rPr>
          <w:sz w:val="21"/>
        </w:rPr>
        <w:t>developed</w:t>
      </w:r>
      <w:r>
        <w:rPr>
          <w:sz w:val="21"/>
        </w:rPr>
        <w:t xml:space="preserve"> </w:t>
      </w:r>
      <w:r w:rsidRPr="00D9135E">
        <w:rPr>
          <w:sz w:val="21"/>
        </w:rPr>
        <w:t>workflows to automate the system, application tasks by embedding human decision points within workflows</w:t>
      </w:r>
      <w:r>
        <w:rPr>
          <w:sz w:val="21"/>
        </w:rPr>
        <w:t xml:space="preserve"> </w:t>
      </w:r>
    </w:p>
    <w:p w14:paraId="6032B2AE" w14:textId="77777777" w:rsidR="00217EB4" w:rsidRPr="00483ABB" w:rsidRDefault="00217EB4" w:rsidP="00217EB4">
      <w:pPr>
        <w:pStyle w:val="ListParagraph"/>
        <w:numPr>
          <w:ilvl w:val="0"/>
          <w:numId w:val="2"/>
        </w:numPr>
        <w:tabs>
          <w:tab w:val="left" w:pos="360"/>
        </w:tabs>
        <w:spacing w:before="1"/>
        <w:ind w:left="439" w:right="140" w:hanging="259"/>
        <w:jc w:val="both"/>
        <w:rPr>
          <w:sz w:val="21"/>
        </w:rPr>
      </w:pPr>
      <w:r>
        <w:rPr>
          <w:sz w:val="21"/>
        </w:rPr>
        <w:t xml:space="preserve">Supported production systems outside of standard working hours to be on call 24/7 to help with issues. </w:t>
      </w:r>
    </w:p>
    <w:p w14:paraId="13FDAF08" w14:textId="77777777" w:rsidR="00217EB4" w:rsidRPr="00694D1F" w:rsidRDefault="00217EB4" w:rsidP="00217EB4">
      <w:pPr>
        <w:pStyle w:val="ListParagraph"/>
        <w:numPr>
          <w:ilvl w:val="0"/>
          <w:numId w:val="2"/>
        </w:numPr>
        <w:tabs>
          <w:tab w:val="left" w:pos="360"/>
        </w:tabs>
        <w:spacing w:before="1"/>
        <w:ind w:left="439" w:right="140" w:hanging="259"/>
        <w:jc w:val="both"/>
        <w:rPr>
          <w:sz w:val="21"/>
        </w:rPr>
      </w:pPr>
      <w:r>
        <w:rPr>
          <w:sz w:val="21"/>
        </w:rPr>
        <w:t xml:space="preserve">Participate in regular </w:t>
      </w:r>
      <w:r w:rsidRPr="00D9135E">
        <w:rPr>
          <w:sz w:val="21"/>
        </w:rPr>
        <w:t>Disaster recovery</w:t>
      </w:r>
      <w:r>
        <w:rPr>
          <w:sz w:val="21"/>
        </w:rPr>
        <w:t xml:space="preserve"> drills to analyze and improve recovery time and reduced issues. </w:t>
      </w:r>
    </w:p>
    <w:p w14:paraId="06307604" w14:textId="77777777" w:rsidR="00217EB4" w:rsidRDefault="00217EB4" w:rsidP="00217EB4">
      <w:pPr>
        <w:pStyle w:val="ListParagraph"/>
        <w:numPr>
          <w:ilvl w:val="0"/>
          <w:numId w:val="2"/>
        </w:numPr>
        <w:tabs>
          <w:tab w:val="left" w:pos="360"/>
        </w:tabs>
        <w:spacing w:before="1"/>
        <w:ind w:left="439" w:right="140" w:hanging="259"/>
        <w:jc w:val="both"/>
        <w:rPr>
          <w:sz w:val="21"/>
        </w:rPr>
      </w:pPr>
      <w:r>
        <w:rPr>
          <w:sz w:val="21"/>
        </w:rPr>
        <w:t>Set up and managed 90 Linux servers with 99% uptime. Used Jenkins tool to cut release time by 20%.</w:t>
      </w:r>
    </w:p>
    <w:p w14:paraId="0C2C1C19" w14:textId="41C30562" w:rsidR="00217EB4" w:rsidRDefault="00217EB4" w:rsidP="00217EB4">
      <w:pPr>
        <w:pStyle w:val="ListParagraph"/>
        <w:numPr>
          <w:ilvl w:val="0"/>
          <w:numId w:val="2"/>
        </w:numPr>
        <w:tabs>
          <w:tab w:val="left" w:pos="360"/>
        </w:tabs>
        <w:spacing w:before="1"/>
        <w:ind w:left="439" w:right="140" w:hanging="259"/>
        <w:jc w:val="both"/>
        <w:rPr>
          <w:sz w:val="21"/>
        </w:rPr>
      </w:pPr>
      <w:r>
        <w:rPr>
          <w:sz w:val="21"/>
        </w:rPr>
        <w:t xml:space="preserve">Deployed 4 software iteration per month on average. </w:t>
      </w:r>
      <w:r w:rsidR="00E048E3">
        <w:rPr>
          <w:sz w:val="21"/>
        </w:rPr>
        <w:t>Boosted</w:t>
      </w:r>
      <w:r>
        <w:rPr>
          <w:sz w:val="21"/>
        </w:rPr>
        <w:t xml:space="preserve"> customer satisfaction with software by 30%.  </w:t>
      </w:r>
    </w:p>
    <w:p w14:paraId="133E97BE" w14:textId="77777777" w:rsidR="00217EB4" w:rsidRPr="00D9135E" w:rsidRDefault="00217EB4" w:rsidP="00217EB4">
      <w:pPr>
        <w:pStyle w:val="ListParagraph"/>
        <w:numPr>
          <w:ilvl w:val="0"/>
          <w:numId w:val="2"/>
        </w:numPr>
        <w:tabs>
          <w:tab w:val="left" w:pos="360"/>
        </w:tabs>
        <w:spacing w:before="1"/>
        <w:ind w:left="439" w:right="140" w:hanging="259"/>
        <w:jc w:val="both"/>
        <w:rPr>
          <w:sz w:val="21"/>
        </w:rPr>
      </w:pPr>
      <w:r>
        <w:rPr>
          <w:sz w:val="21"/>
        </w:rPr>
        <w:t xml:space="preserve">Wrote scripts to automate security upgrades and operating environment refresh. Cut vulnerabilities by 25%, saved 40% time. </w:t>
      </w:r>
    </w:p>
    <w:p w14:paraId="59F149E4" w14:textId="78F352D3" w:rsidR="009529F3" w:rsidRPr="00117535" w:rsidRDefault="00967C6C" w:rsidP="00117535">
      <w:pPr>
        <w:pStyle w:val="Heading2"/>
        <w:tabs>
          <w:tab w:val="left" w:pos="9407"/>
        </w:tabs>
        <w:ind w:right="140"/>
        <w:rPr>
          <w:bCs w:val="0"/>
          <w:szCs w:val="22"/>
        </w:rPr>
      </w:pPr>
      <w:r w:rsidRPr="00117535">
        <w:rPr>
          <w:bCs w:val="0"/>
          <w:szCs w:val="22"/>
        </w:rPr>
        <w:t>Software Developer Intern</w:t>
      </w:r>
      <w:r w:rsidR="00C70CC4" w:rsidRPr="00117535">
        <w:rPr>
          <w:bCs w:val="0"/>
          <w:szCs w:val="22"/>
        </w:rPr>
        <w:t xml:space="preserve"> | </w:t>
      </w:r>
      <w:r w:rsidRPr="00117535">
        <w:rPr>
          <w:bCs w:val="0"/>
          <w:szCs w:val="22"/>
        </w:rPr>
        <w:t>Kangaroo Soft Pvt. Ltd</w:t>
      </w:r>
      <w:r w:rsidR="00190683" w:rsidRPr="00117535">
        <w:rPr>
          <w:bCs w:val="0"/>
          <w:szCs w:val="22"/>
        </w:rPr>
        <w:t xml:space="preserve">                                </w:t>
      </w:r>
      <w:r w:rsidR="002B4FF7" w:rsidRPr="00117535">
        <w:rPr>
          <w:bCs w:val="0"/>
          <w:szCs w:val="22"/>
        </w:rPr>
        <w:t xml:space="preserve">                                                                           </w:t>
      </w:r>
      <w:r w:rsidR="00313FDE" w:rsidRPr="00117535">
        <w:rPr>
          <w:bCs w:val="0"/>
          <w:szCs w:val="22"/>
        </w:rPr>
        <w:t xml:space="preserve"> </w:t>
      </w:r>
      <w:r w:rsidR="00851821">
        <w:rPr>
          <w:bCs w:val="0"/>
          <w:szCs w:val="22"/>
        </w:rPr>
        <w:t xml:space="preserve">  </w:t>
      </w:r>
      <w:r w:rsidR="005876BF" w:rsidRPr="00117535">
        <w:rPr>
          <w:bCs w:val="0"/>
          <w:szCs w:val="22"/>
        </w:rPr>
        <w:t xml:space="preserve">Jul </w:t>
      </w:r>
      <w:r w:rsidR="00313FDE" w:rsidRPr="00117535">
        <w:rPr>
          <w:bCs w:val="0"/>
          <w:szCs w:val="22"/>
        </w:rPr>
        <w:t xml:space="preserve">2016 </w:t>
      </w:r>
      <w:r w:rsidR="00282325" w:rsidRPr="00117535">
        <w:rPr>
          <w:bCs w:val="0"/>
          <w:szCs w:val="22"/>
        </w:rPr>
        <w:t>-</w:t>
      </w:r>
      <w:r w:rsidR="005876BF" w:rsidRPr="00117535">
        <w:rPr>
          <w:bCs w:val="0"/>
          <w:szCs w:val="22"/>
        </w:rPr>
        <w:t xml:space="preserve"> Aug</w:t>
      </w:r>
      <w:r w:rsidR="002B4FF7" w:rsidRPr="00117535">
        <w:rPr>
          <w:bCs w:val="0"/>
          <w:szCs w:val="22"/>
        </w:rPr>
        <w:t xml:space="preserve"> 201</w:t>
      </w:r>
      <w:r w:rsidRPr="00117535">
        <w:rPr>
          <w:bCs w:val="0"/>
          <w:szCs w:val="22"/>
        </w:rPr>
        <w:t>6</w:t>
      </w:r>
    </w:p>
    <w:p w14:paraId="2E72BBDE" w14:textId="79BD25FB" w:rsidR="00217EB4" w:rsidRPr="00531DE0" w:rsidRDefault="00692BF3" w:rsidP="00217EB4">
      <w:pPr>
        <w:pStyle w:val="ListParagraph"/>
        <w:numPr>
          <w:ilvl w:val="0"/>
          <w:numId w:val="2"/>
        </w:numPr>
        <w:tabs>
          <w:tab w:val="left" w:pos="360"/>
        </w:tabs>
        <w:spacing w:before="1"/>
        <w:ind w:left="439" w:right="140" w:hanging="259"/>
        <w:jc w:val="both"/>
        <w:rPr>
          <w:sz w:val="21"/>
        </w:rPr>
      </w:pPr>
      <w:r>
        <w:rPr>
          <w:color w:val="000000"/>
          <w:sz w:val="21"/>
          <w:szCs w:val="21"/>
          <w:shd w:val="clear" w:color="auto" w:fill="FFFFFF"/>
        </w:rPr>
        <w:t xml:space="preserve">Developed software </w:t>
      </w:r>
      <w:bookmarkStart w:id="0" w:name="_GoBack"/>
      <w:bookmarkEnd w:id="0"/>
      <w:r w:rsidR="00217EB4" w:rsidRPr="00531DE0">
        <w:rPr>
          <w:color w:val="000000"/>
          <w:sz w:val="21"/>
          <w:szCs w:val="21"/>
          <w:shd w:val="clear" w:color="auto" w:fill="FFFFFF"/>
        </w:rPr>
        <w:t xml:space="preserve">using Agile </w:t>
      </w:r>
      <w:r w:rsidR="00217EB4">
        <w:rPr>
          <w:color w:val="000000"/>
          <w:sz w:val="21"/>
          <w:szCs w:val="21"/>
          <w:shd w:val="clear" w:color="auto" w:fill="FFFFFF"/>
        </w:rPr>
        <w:t xml:space="preserve">methodology. </w:t>
      </w:r>
      <w:r w:rsidR="00217EB4" w:rsidRPr="00531DE0">
        <w:rPr>
          <w:color w:val="000000"/>
          <w:sz w:val="21"/>
          <w:szCs w:val="21"/>
          <w:shd w:val="clear" w:color="auto" w:fill="FFFFFF"/>
        </w:rPr>
        <w:t xml:space="preserve">Perform debug and performance analysis of code </w:t>
      </w:r>
      <w:r w:rsidR="00217EB4">
        <w:rPr>
          <w:color w:val="000000"/>
          <w:sz w:val="21"/>
          <w:szCs w:val="21"/>
          <w:shd w:val="clear" w:color="auto" w:fill="FFFFFF"/>
        </w:rPr>
        <w:t xml:space="preserve">&amp; </w:t>
      </w:r>
      <w:r w:rsidR="00217EB4" w:rsidRPr="00531DE0">
        <w:rPr>
          <w:color w:val="000000"/>
          <w:sz w:val="21"/>
          <w:szCs w:val="21"/>
          <w:shd w:val="clear" w:color="auto" w:fill="FFFFFF"/>
        </w:rPr>
        <w:t xml:space="preserve">systems. </w:t>
      </w:r>
    </w:p>
    <w:p w14:paraId="029DFAE9" w14:textId="77777777" w:rsidR="00217EB4" w:rsidRPr="00531DE0" w:rsidRDefault="00217EB4" w:rsidP="00217EB4">
      <w:pPr>
        <w:pStyle w:val="ListParagraph"/>
        <w:numPr>
          <w:ilvl w:val="0"/>
          <w:numId w:val="2"/>
        </w:numPr>
        <w:tabs>
          <w:tab w:val="left" w:pos="360"/>
        </w:tabs>
        <w:spacing w:before="1"/>
        <w:ind w:left="439" w:right="140" w:hanging="259"/>
        <w:jc w:val="both"/>
        <w:rPr>
          <w:sz w:val="21"/>
        </w:rPr>
      </w:pPr>
      <w:r w:rsidRPr="00531DE0">
        <w:rPr>
          <w:color w:val="000000"/>
          <w:sz w:val="21"/>
          <w:szCs w:val="21"/>
          <w:shd w:val="clear" w:color="auto" w:fill="FFFFFF"/>
        </w:rPr>
        <w:t>Assist the Network Management Systems team with documentation, specifications, designs, test plans, proposals, software design, development</w:t>
      </w:r>
      <w:r>
        <w:rPr>
          <w:color w:val="000000"/>
          <w:sz w:val="21"/>
          <w:szCs w:val="21"/>
          <w:shd w:val="clear" w:color="auto" w:fill="FFFFFF"/>
        </w:rPr>
        <w:t>,</w:t>
      </w:r>
      <w:r w:rsidRPr="00531DE0">
        <w:rPr>
          <w:color w:val="000000"/>
          <w:sz w:val="21"/>
          <w:szCs w:val="21"/>
          <w:shd w:val="clear" w:color="auto" w:fill="FFFFFF"/>
        </w:rPr>
        <w:t xml:space="preserve"> and testing.</w:t>
      </w:r>
    </w:p>
    <w:p w14:paraId="01AF6629" w14:textId="29C5C124" w:rsidR="00217EB4" w:rsidRPr="00531DE0" w:rsidRDefault="00217EB4" w:rsidP="00117535">
      <w:pPr>
        <w:pStyle w:val="ListParagraph"/>
        <w:numPr>
          <w:ilvl w:val="0"/>
          <w:numId w:val="2"/>
        </w:numPr>
        <w:tabs>
          <w:tab w:val="left" w:pos="360"/>
        </w:tabs>
        <w:ind w:left="439" w:right="140" w:hanging="259"/>
        <w:jc w:val="both"/>
        <w:rPr>
          <w:sz w:val="21"/>
        </w:rPr>
      </w:pPr>
      <w:r>
        <w:rPr>
          <w:color w:val="000000"/>
          <w:sz w:val="21"/>
          <w:szCs w:val="21"/>
          <w:shd w:val="clear" w:color="auto" w:fill="FFFFFF"/>
        </w:rPr>
        <w:t xml:space="preserve">Worked as Full Stack developer to develop a website for “Yes Fitness Club” using HTML, CSS, </w:t>
      </w:r>
      <w:r w:rsidR="003A1526">
        <w:rPr>
          <w:color w:val="000000"/>
          <w:sz w:val="21"/>
          <w:szCs w:val="21"/>
          <w:shd w:val="clear" w:color="auto" w:fill="FFFFFF"/>
        </w:rPr>
        <w:t>JavaScript</w:t>
      </w:r>
      <w:r>
        <w:rPr>
          <w:color w:val="000000"/>
          <w:sz w:val="21"/>
          <w:szCs w:val="21"/>
          <w:shd w:val="clear" w:color="auto" w:fill="FFFFFF"/>
        </w:rPr>
        <w:t xml:space="preserve">, servlets, JSPs and MySQL. </w:t>
      </w:r>
    </w:p>
    <w:p w14:paraId="4A51D4D2" w14:textId="5900D7A1" w:rsidR="00526478" w:rsidRDefault="00692BF3">
      <w:pPr>
        <w:pStyle w:val="Heading1"/>
      </w:pPr>
      <w:r>
        <w:pict w14:anchorId="4A51D4EB">
          <v:line id="_x0000_s1026" style="position:absolute;left:0;text-align:left;z-index:-251658240;mso-wrap-distance-left:0;mso-wrap-distance-right:0;mso-position-horizontal-relative:page" from="20.5pt,21.4pt" to="592.55pt,21.4pt" strokecolor="#c0504d" strokeweight=".48pt">
            <w10:wrap type="topAndBottom" anchorx="page"/>
          </v:line>
        </w:pict>
      </w:r>
      <w:r w:rsidR="00FA573F">
        <w:t>ACADEMIC</w:t>
      </w:r>
      <w:r w:rsidR="00AB11A5">
        <w:t xml:space="preserve"> </w:t>
      </w:r>
      <w:r w:rsidR="00192F9A">
        <w:t>PROJECTS</w:t>
      </w:r>
    </w:p>
    <w:p w14:paraId="2B488121" w14:textId="1D9F2963" w:rsidR="00E816EE" w:rsidRPr="00117535" w:rsidRDefault="00E816EE" w:rsidP="00117535">
      <w:pPr>
        <w:pStyle w:val="Heading2"/>
        <w:tabs>
          <w:tab w:val="left" w:pos="9407"/>
        </w:tabs>
        <w:ind w:right="140"/>
        <w:rPr>
          <w:bCs w:val="0"/>
          <w:szCs w:val="22"/>
        </w:rPr>
      </w:pPr>
      <w:r w:rsidRPr="00117535">
        <w:rPr>
          <w:bCs w:val="0"/>
          <w:szCs w:val="22"/>
        </w:rPr>
        <w:t>Trip Organizer | Android Studio, Firebase, Google Places API</w:t>
      </w:r>
      <w:r w:rsidR="00AA1DA9" w:rsidRPr="00117535">
        <w:rPr>
          <w:bCs w:val="0"/>
          <w:szCs w:val="22"/>
        </w:rPr>
        <w:t>, GSON</w:t>
      </w:r>
    </w:p>
    <w:p w14:paraId="27701767" w14:textId="77777777" w:rsidR="00994A5D" w:rsidRDefault="00994A5D" w:rsidP="00994A5D">
      <w:pPr>
        <w:pStyle w:val="ListParagraph"/>
        <w:numPr>
          <w:ilvl w:val="0"/>
          <w:numId w:val="11"/>
        </w:numPr>
        <w:tabs>
          <w:tab w:val="left" w:pos="360"/>
        </w:tabs>
        <w:spacing w:line="267" w:lineRule="exact"/>
        <w:ind w:left="450" w:right="140" w:hanging="270"/>
        <w:jc w:val="both"/>
        <w:rPr>
          <w:sz w:val="21"/>
        </w:rPr>
      </w:pPr>
      <w:r>
        <w:rPr>
          <w:sz w:val="21"/>
        </w:rPr>
        <w:t>Developed an android application that allows users to manage the trips. Used firebase email password and google Authentication.</w:t>
      </w:r>
    </w:p>
    <w:p w14:paraId="123E92CD" w14:textId="637EB115" w:rsidR="00994A5D" w:rsidRPr="00B45075" w:rsidRDefault="00994A5D" w:rsidP="00994A5D">
      <w:pPr>
        <w:pStyle w:val="ListParagraph"/>
        <w:numPr>
          <w:ilvl w:val="0"/>
          <w:numId w:val="11"/>
        </w:numPr>
        <w:tabs>
          <w:tab w:val="left" w:pos="360"/>
        </w:tabs>
        <w:spacing w:line="267" w:lineRule="exact"/>
        <w:ind w:left="450" w:right="140" w:hanging="270"/>
        <w:jc w:val="both"/>
        <w:rPr>
          <w:sz w:val="21"/>
        </w:rPr>
      </w:pPr>
      <w:r>
        <w:rPr>
          <w:sz w:val="21"/>
        </w:rPr>
        <w:t xml:space="preserve">The chatroom is provided for sharing text and images using </w:t>
      </w:r>
      <w:r w:rsidR="0038270F">
        <w:rPr>
          <w:sz w:val="21"/>
        </w:rPr>
        <w:t>F</w:t>
      </w:r>
      <w:r>
        <w:rPr>
          <w:sz w:val="21"/>
        </w:rPr>
        <w:t>irebase Real-time Database.</w:t>
      </w:r>
    </w:p>
    <w:p w14:paraId="059287C9" w14:textId="1C810987" w:rsidR="00994A5D" w:rsidRDefault="00994A5D" w:rsidP="00994A5D">
      <w:pPr>
        <w:pStyle w:val="ListParagraph"/>
        <w:numPr>
          <w:ilvl w:val="0"/>
          <w:numId w:val="11"/>
        </w:numPr>
        <w:tabs>
          <w:tab w:val="left" w:pos="360"/>
        </w:tabs>
        <w:spacing w:line="267" w:lineRule="exact"/>
        <w:ind w:left="450" w:right="140" w:hanging="270"/>
        <w:jc w:val="both"/>
        <w:rPr>
          <w:sz w:val="21"/>
        </w:rPr>
      </w:pPr>
      <w:r>
        <w:rPr>
          <w:sz w:val="21"/>
        </w:rPr>
        <w:t xml:space="preserve">Used Google places API to search nearby places, get a round-trip route to the trip location in google maps. </w:t>
      </w:r>
    </w:p>
    <w:p w14:paraId="39AA5596" w14:textId="6A494650" w:rsidR="00AB08AF" w:rsidRPr="00117535" w:rsidRDefault="00AB08AF" w:rsidP="00117535">
      <w:pPr>
        <w:pStyle w:val="Heading2"/>
        <w:tabs>
          <w:tab w:val="left" w:pos="9407"/>
        </w:tabs>
        <w:ind w:right="140"/>
        <w:rPr>
          <w:bCs w:val="0"/>
          <w:szCs w:val="22"/>
        </w:rPr>
      </w:pPr>
      <w:r w:rsidRPr="00117535">
        <w:rPr>
          <w:bCs w:val="0"/>
          <w:szCs w:val="22"/>
        </w:rPr>
        <w:t>Bitcoin price tracker | Android Studio, Firebase</w:t>
      </w:r>
      <w:r w:rsidR="006F0D3F">
        <w:rPr>
          <w:bCs w:val="0"/>
          <w:szCs w:val="22"/>
        </w:rPr>
        <w:t xml:space="preserve"> </w:t>
      </w:r>
      <w:r w:rsidRPr="00117535">
        <w:rPr>
          <w:bCs w:val="0"/>
          <w:szCs w:val="22"/>
        </w:rPr>
        <w:t>Job</w:t>
      </w:r>
      <w:r w:rsidR="006F0D3F">
        <w:rPr>
          <w:bCs w:val="0"/>
          <w:szCs w:val="22"/>
        </w:rPr>
        <w:t xml:space="preserve"> </w:t>
      </w:r>
      <w:r w:rsidRPr="00117535">
        <w:rPr>
          <w:bCs w:val="0"/>
          <w:szCs w:val="22"/>
        </w:rPr>
        <w:t>Dispatcher, Bitstamp API</w:t>
      </w:r>
    </w:p>
    <w:p w14:paraId="56A23388" w14:textId="149BB97F" w:rsidR="00AB08AF" w:rsidRDefault="00AB08AF" w:rsidP="00AB08AF">
      <w:pPr>
        <w:pStyle w:val="ListParagraph"/>
        <w:numPr>
          <w:ilvl w:val="0"/>
          <w:numId w:val="11"/>
        </w:numPr>
        <w:tabs>
          <w:tab w:val="left" w:pos="360"/>
        </w:tabs>
        <w:spacing w:line="267" w:lineRule="exact"/>
        <w:ind w:left="450" w:right="140" w:hanging="270"/>
        <w:jc w:val="both"/>
        <w:rPr>
          <w:sz w:val="21"/>
        </w:rPr>
      </w:pPr>
      <w:r w:rsidRPr="00825B2F">
        <w:t xml:space="preserve"> </w:t>
      </w:r>
      <w:r w:rsidRPr="004545FA">
        <w:rPr>
          <w:sz w:val="21"/>
        </w:rPr>
        <w:t xml:space="preserve">Android app to keep you updated on the bitcoin price with a beautiful line chart using </w:t>
      </w:r>
      <w:r w:rsidR="006F0D3F">
        <w:rPr>
          <w:sz w:val="21"/>
        </w:rPr>
        <w:t>MP</w:t>
      </w:r>
      <w:r w:rsidRPr="004545FA">
        <w:rPr>
          <w:sz w:val="21"/>
        </w:rPr>
        <w:t>AndroidChart library, Retrofit</w:t>
      </w:r>
      <w:r>
        <w:rPr>
          <w:sz w:val="21"/>
        </w:rPr>
        <w:t>,</w:t>
      </w:r>
      <w:r w:rsidRPr="004545FA">
        <w:rPr>
          <w:sz w:val="21"/>
        </w:rPr>
        <w:t xml:space="preserve"> and bitstamp API. App also displays the order</w:t>
      </w:r>
      <w:r>
        <w:rPr>
          <w:sz w:val="21"/>
        </w:rPr>
        <w:t xml:space="preserve"> </w:t>
      </w:r>
      <w:r w:rsidRPr="004545FA">
        <w:rPr>
          <w:sz w:val="21"/>
        </w:rPr>
        <w:t>book for bids and asks.</w:t>
      </w:r>
    </w:p>
    <w:p w14:paraId="1D575025" w14:textId="752FD8D8" w:rsidR="00AB08AF" w:rsidRPr="00AB08AF" w:rsidRDefault="00AB08AF" w:rsidP="00AB08AF">
      <w:pPr>
        <w:pStyle w:val="ListParagraph"/>
        <w:numPr>
          <w:ilvl w:val="0"/>
          <w:numId w:val="11"/>
        </w:numPr>
        <w:tabs>
          <w:tab w:val="left" w:pos="360"/>
        </w:tabs>
        <w:spacing w:line="267" w:lineRule="exact"/>
        <w:ind w:left="450" w:right="140" w:hanging="270"/>
        <w:jc w:val="both"/>
        <w:rPr>
          <w:sz w:val="21"/>
        </w:rPr>
      </w:pPr>
      <w:r w:rsidRPr="00ED621B">
        <w:rPr>
          <w:sz w:val="21"/>
        </w:rPr>
        <w:t xml:space="preserve"> The user can set price alerts and get notified every hour whenever the bitcoin price has fallen below the price set by the user. Used Firebase</w:t>
      </w:r>
      <w:r w:rsidR="00D40AFA">
        <w:rPr>
          <w:sz w:val="21"/>
        </w:rPr>
        <w:t xml:space="preserve"> </w:t>
      </w:r>
      <w:r w:rsidRPr="00ED621B">
        <w:rPr>
          <w:sz w:val="21"/>
        </w:rPr>
        <w:t>Job</w:t>
      </w:r>
      <w:r w:rsidR="00D40AFA">
        <w:rPr>
          <w:sz w:val="21"/>
        </w:rPr>
        <w:t xml:space="preserve"> </w:t>
      </w:r>
      <w:r w:rsidRPr="00ED621B">
        <w:rPr>
          <w:sz w:val="21"/>
        </w:rPr>
        <w:t>Dispatcher to schedule a job for sending a notification.</w:t>
      </w:r>
    </w:p>
    <w:p w14:paraId="285667ED" w14:textId="1F048340" w:rsidR="00E816EE" w:rsidRPr="00117535" w:rsidRDefault="003539F0" w:rsidP="00117535">
      <w:pPr>
        <w:pStyle w:val="Heading2"/>
        <w:tabs>
          <w:tab w:val="left" w:pos="9407"/>
        </w:tabs>
        <w:ind w:right="140"/>
        <w:rPr>
          <w:bCs w:val="0"/>
          <w:szCs w:val="22"/>
        </w:rPr>
      </w:pPr>
      <w:r w:rsidRPr="00117535">
        <w:rPr>
          <w:bCs w:val="0"/>
          <w:szCs w:val="22"/>
        </w:rPr>
        <w:t>Email App | Android Studio, HTTP connections, Authentication</w:t>
      </w:r>
    </w:p>
    <w:p w14:paraId="0B2C0159" w14:textId="3E1E7533" w:rsidR="003539F0" w:rsidRPr="0073285F" w:rsidRDefault="0073285F" w:rsidP="0073285F">
      <w:pPr>
        <w:pStyle w:val="ListParagraph"/>
        <w:numPr>
          <w:ilvl w:val="0"/>
          <w:numId w:val="11"/>
        </w:numPr>
        <w:tabs>
          <w:tab w:val="left" w:pos="360"/>
        </w:tabs>
        <w:spacing w:line="267" w:lineRule="exact"/>
        <w:ind w:left="450" w:right="140" w:hanging="270"/>
        <w:jc w:val="both"/>
        <w:rPr>
          <w:sz w:val="21"/>
        </w:rPr>
      </w:pPr>
      <w:r w:rsidRPr="0073285F">
        <w:rPr>
          <w:sz w:val="21"/>
        </w:rPr>
        <w:t xml:space="preserve"> </w:t>
      </w:r>
      <w:r w:rsidR="00A40EB5">
        <w:rPr>
          <w:sz w:val="21"/>
        </w:rPr>
        <w:t xml:space="preserve">App to </w:t>
      </w:r>
      <w:r w:rsidRPr="0073285F">
        <w:rPr>
          <w:sz w:val="21"/>
        </w:rPr>
        <w:t>sen</w:t>
      </w:r>
      <w:r w:rsidR="00A40EB5">
        <w:rPr>
          <w:sz w:val="21"/>
        </w:rPr>
        <w:t xml:space="preserve">d, </w:t>
      </w:r>
      <w:r w:rsidRPr="0073285F">
        <w:rPr>
          <w:sz w:val="21"/>
        </w:rPr>
        <w:t xml:space="preserve">receive emails using REST API, </w:t>
      </w:r>
      <w:r w:rsidR="003929A5">
        <w:rPr>
          <w:sz w:val="21"/>
        </w:rPr>
        <w:t>O</w:t>
      </w:r>
      <w:r w:rsidRPr="0073285F">
        <w:rPr>
          <w:sz w:val="21"/>
        </w:rPr>
        <w:t xml:space="preserve">kHttp, Shared Preferences. </w:t>
      </w:r>
      <w:r w:rsidR="00A40EB5">
        <w:rPr>
          <w:sz w:val="21"/>
        </w:rPr>
        <w:t>The a</w:t>
      </w:r>
      <w:r w:rsidRPr="0073285F">
        <w:rPr>
          <w:sz w:val="21"/>
        </w:rPr>
        <w:t>pp allows user</w:t>
      </w:r>
      <w:r w:rsidR="00A40EB5">
        <w:rPr>
          <w:sz w:val="21"/>
        </w:rPr>
        <w:t>s</w:t>
      </w:r>
      <w:r w:rsidRPr="0073285F">
        <w:rPr>
          <w:sz w:val="21"/>
        </w:rPr>
        <w:t xml:space="preserve"> to </w:t>
      </w:r>
      <w:r w:rsidR="00EA1FA0" w:rsidRPr="0073285F">
        <w:rPr>
          <w:sz w:val="21"/>
        </w:rPr>
        <w:t>Sign up</w:t>
      </w:r>
      <w:r w:rsidRPr="0073285F">
        <w:rPr>
          <w:sz w:val="21"/>
        </w:rPr>
        <w:t xml:space="preserve"> </w:t>
      </w:r>
      <w:r w:rsidR="00117C4C">
        <w:rPr>
          <w:sz w:val="21"/>
        </w:rPr>
        <w:t>&amp;</w:t>
      </w:r>
      <w:r w:rsidRPr="0073285F">
        <w:rPr>
          <w:sz w:val="21"/>
        </w:rPr>
        <w:t xml:space="preserve"> </w:t>
      </w:r>
      <w:r w:rsidR="00117C4C">
        <w:rPr>
          <w:sz w:val="21"/>
        </w:rPr>
        <w:t xml:space="preserve">log </w:t>
      </w:r>
      <w:r w:rsidRPr="0073285F">
        <w:rPr>
          <w:sz w:val="21"/>
        </w:rPr>
        <w:t>in. User</w:t>
      </w:r>
      <w:r w:rsidR="00A40EB5">
        <w:rPr>
          <w:sz w:val="21"/>
        </w:rPr>
        <w:t>s</w:t>
      </w:r>
      <w:r w:rsidRPr="0073285F">
        <w:rPr>
          <w:sz w:val="21"/>
        </w:rPr>
        <w:t xml:space="preserve"> can send email</w:t>
      </w:r>
      <w:r w:rsidR="00A40EB5">
        <w:rPr>
          <w:sz w:val="21"/>
        </w:rPr>
        <w:t>s</w:t>
      </w:r>
      <w:r w:rsidRPr="0073285F">
        <w:rPr>
          <w:sz w:val="21"/>
        </w:rPr>
        <w:t xml:space="preserve"> to other registered users on </w:t>
      </w:r>
      <w:r w:rsidR="00A40EB5">
        <w:rPr>
          <w:sz w:val="21"/>
        </w:rPr>
        <w:t xml:space="preserve">the </w:t>
      </w:r>
      <w:r w:rsidRPr="0073285F">
        <w:rPr>
          <w:sz w:val="21"/>
        </w:rPr>
        <w:t xml:space="preserve">App. Inbox items are displayed using Recycler view, user can delete email from </w:t>
      </w:r>
      <w:r w:rsidR="00A40EB5">
        <w:rPr>
          <w:sz w:val="21"/>
        </w:rPr>
        <w:t xml:space="preserve">the </w:t>
      </w:r>
      <w:r w:rsidRPr="0073285F">
        <w:rPr>
          <w:sz w:val="21"/>
        </w:rPr>
        <w:t>inbox.</w:t>
      </w:r>
    </w:p>
    <w:p w14:paraId="670C7FAE" w14:textId="35A391AF" w:rsidR="008C7C78" w:rsidRPr="00117535" w:rsidRDefault="008C7C78" w:rsidP="00117535">
      <w:pPr>
        <w:pStyle w:val="Heading2"/>
        <w:tabs>
          <w:tab w:val="left" w:pos="9407"/>
        </w:tabs>
        <w:ind w:right="140"/>
        <w:rPr>
          <w:bCs w:val="0"/>
          <w:szCs w:val="22"/>
        </w:rPr>
      </w:pPr>
      <w:r w:rsidRPr="00117535">
        <w:rPr>
          <w:bCs w:val="0"/>
          <w:szCs w:val="22"/>
        </w:rPr>
        <w:t xml:space="preserve">News App | </w:t>
      </w:r>
      <w:r w:rsidR="005C3246" w:rsidRPr="00117535">
        <w:rPr>
          <w:bCs w:val="0"/>
          <w:szCs w:val="22"/>
        </w:rPr>
        <w:t>REST API, JSON Parsing</w:t>
      </w:r>
    </w:p>
    <w:p w14:paraId="324CD29E" w14:textId="41D27F4E" w:rsidR="00354474" w:rsidRDefault="00A40EB5" w:rsidP="00354474">
      <w:pPr>
        <w:pStyle w:val="ListParagraph"/>
        <w:numPr>
          <w:ilvl w:val="0"/>
          <w:numId w:val="11"/>
        </w:numPr>
        <w:tabs>
          <w:tab w:val="left" w:pos="360"/>
        </w:tabs>
        <w:spacing w:line="267" w:lineRule="exact"/>
        <w:ind w:left="450" w:right="140" w:hanging="270"/>
        <w:jc w:val="both"/>
        <w:rPr>
          <w:sz w:val="21"/>
        </w:rPr>
      </w:pPr>
      <w:r>
        <w:rPr>
          <w:sz w:val="21"/>
        </w:rPr>
        <w:t xml:space="preserve">Developed </w:t>
      </w:r>
      <w:r w:rsidR="008C7C78" w:rsidRPr="00354474">
        <w:rPr>
          <w:sz w:val="21"/>
        </w:rPr>
        <w:t>Android app using newsapi.org API, JSON parsing</w:t>
      </w:r>
      <w:r w:rsidR="00354474" w:rsidRPr="00354474">
        <w:rPr>
          <w:sz w:val="21"/>
        </w:rPr>
        <w:t xml:space="preserve">, </w:t>
      </w:r>
      <w:r w:rsidR="008C7C78" w:rsidRPr="00354474">
        <w:rPr>
          <w:sz w:val="21"/>
        </w:rPr>
        <w:t>Recycler view to list the results and Picasso for rendering images.</w:t>
      </w:r>
      <w:r w:rsidR="00354474" w:rsidRPr="00354474">
        <w:rPr>
          <w:sz w:val="21"/>
        </w:rPr>
        <w:t xml:space="preserve"> </w:t>
      </w:r>
      <w:r w:rsidR="00354474">
        <w:rPr>
          <w:sz w:val="21"/>
        </w:rPr>
        <w:t xml:space="preserve">App uses child thread to perform data retrieval and parsing. </w:t>
      </w:r>
      <w:r w:rsidR="00354474" w:rsidRPr="00354474">
        <w:rPr>
          <w:sz w:val="21"/>
        </w:rPr>
        <w:t xml:space="preserve">Clicking on news item opens the news URL in WebView.  </w:t>
      </w:r>
    </w:p>
    <w:p w14:paraId="4D397FF8" w14:textId="0C2A3B37" w:rsidR="00886122" w:rsidRPr="00117535" w:rsidRDefault="00886122" w:rsidP="00117535">
      <w:pPr>
        <w:pStyle w:val="Heading2"/>
        <w:tabs>
          <w:tab w:val="left" w:pos="9407"/>
        </w:tabs>
        <w:ind w:right="140"/>
        <w:rPr>
          <w:bCs w:val="0"/>
          <w:szCs w:val="22"/>
        </w:rPr>
      </w:pPr>
      <w:r w:rsidRPr="00117535">
        <w:rPr>
          <w:bCs w:val="0"/>
          <w:szCs w:val="22"/>
        </w:rPr>
        <w:t>Map App |</w:t>
      </w:r>
      <w:r w:rsidR="00D13EDB" w:rsidRPr="00117535">
        <w:rPr>
          <w:bCs w:val="0"/>
          <w:szCs w:val="22"/>
        </w:rPr>
        <w:t xml:space="preserve"> Google Maps</w:t>
      </w:r>
    </w:p>
    <w:p w14:paraId="3D5BA785" w14:textId="33E68A3E" w:rsidR="00886122" w:rsidRDefault="00886122" w:rsidP="005E0CA9">
      <w:pPr>
        <w:pStyle w:val="ListParagraph"/>
        <w:numPr>
          <w:ilvl w:val="0"/>
          <w:numId w:val="11"/>
        </w:numPr>
        <w:tabs>
          <w:tab w:val="left" w:pos="360"/>
        </w:tabs>
        <w:spacing w:line="267" w:lineRule="exact"/>
        <w:ind w:left="450" w:right="140" w:hanging="270"/>
        <w:jc w:val="both"/>
        <w:rPr>
          <w:sz w:val="21"/>
        </w:rPr>
      </w:pPr>
      <w:r>
        <w:rPr>
          <w:sz w:val="21"/>
        </w:rPr>
        <w:t xml:space="preserve">Developed android app using Google </w:t>
      </w:r>
      <w:r w:rsidR="005E0CA9">
        <w:rPr>
          <w:sz w:val="21"/>
        </w:rPr>
        <w:t xml:space="preserve">maps activity, shows the route of co-ordinates using </w:t>
      </w:r>
      <w:r w:rsidR="00A40EB5">
        <w:rPr>
          <w:sz w:val="21"/>
        </w:rPr>
        <w:t xml:space="preserve">a </w:t>
      </w:r>
      <w:r w:rsidR="005E0CA9">
        <w:rPr>
          <w:sz w:val="21"/>
        </w:rPr>
        <w:t>polyline</w:t>
      </w:r>
      <w:r w:rsidR="00A40EB5">
        <w:rPr>
          <w:sz w:val="21"/>
        </w:rPr>
        <w:t xml:space="preserve">, </w:t>
      </w:r>
      <w:r w:rsidR="005E0CA9">
        <w:rPr>
          <w:sz w:val="21"/>
        </w:rPr>
        <w:t xml:space="preserve">maker at </w:t>
      </w:r>
      <w:r w:rsidR="00A40EB5">
        <w:rPr>
          <w:sz w:val="21"/>
        </w:rPr>
        <w:t xml:space="preserve">the </w:t>
      </w:r>
      <w:r w:rsidR="005E0CA9">
        <w:rPr>
          <w:sz w:val="21"/>
        </w:rPr>
        <w:t xml:space="preserve">start </w:t>
      </w:r>
      <w:r w:rsidR="00A40EB5">
        <w:rPr>
          <w:sz w:val="21"/>
        </w:rPr>
        <w:t xml:space="preserve">&amp; </w:t>
      </w:r>
      <w:r w:rsidR="005E0CA9">
        <w:rPr>
          <w:sz w:val="21"/>
        </w:rPr>
        <w:t xml:space="preserve">end position. Geocoder to get the address from </w:t>
      </w:r>
      <w:r w:rsidR="00A40EB5">
        <w:rPr>
          <w:sz w:val="21"/>
        </w:rPr>
        <w:t xml:space="preserve">the </w:t>
      </w:r>
      <w:r w:rsidR="005E0CA9">
        <w:rPr>
          <w:sz w:val="21"/>
        </w:rPr>
        <w:t xml:space="preserve">location. </w:t>
      </w:r>
      <w:r w:rsidR="00A40EB5">
        <w:rPr>
          <w:sz w:val="21"/>
        </w:rPr>
        <w:t>Camera</w:t>
      </w:r>
      <w:r w:rsidR="007437AD">
        <w:rPr>
          <w:sz w:val="21"/>
        </w:rPr>
        <w:t xml:space="preserve"> </w:t>
      </w:r>
      <w:r w:rsidR="00A40EB5">
        <w:rPr>
          <w:sz w:val="21"/>
        </w:rPr>
        <w:t xml:space="preserve">Update </w:t>
      </w:r>
      <w:r w:rsidR="005E0CA9">
        <w:rPr>
          <w:sz w:val="21"/>
        </w:rPr>
        <w:t>to move &amp; zoom map camera to fit all the location</w:t>
      </w:r>
      <w:r w:rsidR="00A40EB5">
        <w:rPr>
          <w:sz w:val="21"/>
        </w:rPr>
        <w:t>s</w:t>
      </w:r>
      <w:r w:rsidR="005E0CA9">
        <w:rPr>
          <w:sz w:val="21"/>
        </w:rPr>
        <w:t>.</w:t>
      </w:r>
    </w:p>
    <w:p w14:paraId="4F32B141" w14:textId="055ED838" w:rsidR="005E4844" w:rsidRPr="00117535" w:rsidRDefault="005E4844" w:rsidP="00117535">
      <w:pPr>
        <w:pStyle w:val="Heading2"/>
        <w:tabs>
          <w:tab w:val="left" w:pos="9407"/>
        </w:tabs>
        <w:ind w:right="140"/>
        <w:rPr>
          <w:bCs w:val="0"/>
          <w:szCs w:val="22"/>
        </w:rPr>
      </w:pPr>
      <w:r w:rsidRPr="00117535">
        <w:rPr>
          <w:bCs w:val="0"/>
          <w:szCs w:val="22"/>
        </w:rPr>
        <w:t xml:space="preserve">Meeting Scheduler | </w:t>
      </w:r>
      <w:r w:rsidR="00DD04AC" w:rsidRPr="00117535">
        <w:rPr>
          <w:bCs w:val="0"/>
          <w:szCs w:val="22"/>
        </w:rPr>
        <w:t xml:space="preserve">Firebase </w:t>
      </w:r>
      <w:r w:rsidR="00D74948" w:rsidRPr="00117535">
        <w:rPr>
          <w:bCs w:val="0"/>
          <w:szCs w:val="22"/>
        </w:rPr>
        <w:t>Firestore</w:t>
      </w:r>
      <w:r w:rsidR="00DD04AC" w:rsidRPr="00117535">
        <w:rPr>
          <w:bCs w:val="0"/>
          <w:szCs w:val="22"/>
        </w:rPr>
        <w:t xml:space="preserve">, Fragments, Google Places Autocomplete API </w:t>
      </w:r>
    </w:p>
    <w:p w14:paraId="6F13055D" w14:textId="77921223" w:rsidR="00825B61" w:rsidRDefault="005E4844" w:rsidP="00825B61">
      <w:pPr>
        <w:pStyle w:val="ListParagraph"/>
        <w:numPr>
          <w:ilvl w:val="0"/>
          <w:numId w:val="11"/>
        </w:numPr>
        <w:tabs>
          <w:tab w:val="left" w:pos="360"/>
        </w:tabs>
        <w:spacing w:line="267" w:lineRule="exact"/>
        <w:ind w:left="450" w:right="140" w:hanging="270"/>
        <w:jc w:val="both"/>
        <w:rPr>
          <w:sz w:val="21"/>
        </w:rPr>
      </w:pPr>
      <w:r>
        <w:rPr>
          <w:sz w:val="21"/>
        </w:rPr>
        <w:t>Android app to schedule meetings, using Google Places Autocomplete API to search places, Date</w:t>
      </w:r>
      <w:r w:rsidR="00625320">
        <w:rPr>
          <w:sz w:val="21"/>
        </w:rPr>
        <w:t xml:space="preserve">, </w:t>
      </w:r>
      <w:r>
        <w:rPr>
          <w:sz w:val="21"/>
        </w:rPr>
        <w:t>time picker fragment</w:t>
      </w:r>
      <w:r w:rsidR="00625320">
        <w:rPr>
          <w:sz w:val="21"/>
        </w:rPr>
        <w:t xml:space="preserve">, Fire store. </w:t>
      </w:r>
    </w:p>
    <w:p w14:paraId="08E9CB35" w14:textId="19BD6C47" w:rsidR="004F1EF4" w:rsidRPr="004F1EF4" w:rsidRDefault="005E4844" w:rsidP="004F1EF4">
      <w:pPr>
        <w:pStyle w:val="ListParagraph"/>
        <w:numPr>
          <w:ilvl w:val="0"/>
          <w:numId w:val="11"/>
        </w:numPr>
        <w:tabs>
          <w:tab w:val="left" w:pos="360"/>
        </w:tabs>
        <w:spacing w:line="267" w:lineRule="exact"/>
        <w:ind w:left="450" w:right="140" w:hanging="270"/>
        <w:jc w:val="both"/>
        <w:rPr>
          <w:sz w:val="21"/>
        </w:rPr>
      </w:pPr>
      <w:r>
        <w:rPr>
          <w:sz w:val="21"/>
        </w:rPr>
        <w:t>Recycler view to display scheduled meeting</w:t>
      </w:r>
      <w:r w:rsidR="00A40EB5">
        <w:rPr>
          <w:sz w:val="21"/>
        </w:rPr>
        <w:t>s</w:t>
      </w:r>
      <w:r>
        <w:rPr>
          <w:sz w:val="21"/>
        </w:rPr>
        <w:t xml:space="preserve"> sorted by date and time in the order of earlier to the later schedules.</w:t>
      </w:r>
    </w:p>
    <w:sectPr w:rsidR="004F1EF4" w:rsidRPr="004F1EF4" w:rsidSect="00E11BDE">
      <w:type w:val="continuous"/>
      <w:pgSz w:w="12240" w:h="16860"/>
      <w:pgMar w:top="180" w:right="280" w:bottom="180" w:left="3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EB380A"/>
    <w:multiLevelType w:val="hybridMultilevel"/>
    <w:tmpl w:val="081A4F7C"/>
    <w:lvl w:ilvl="0" w:tplc="04090001">
      <w:start w:val="1"/>
      <w:numFmt w:val="bullet"/>
      <w:lvlText w:val=""/>
      <w:lvlJc w:val="left"/>
      <w:pPr>
        <w:ind w:left="840" w:hanging="361"/>
      </w:pPr>
      <w:rPr>
        <w:rFonts w:ascii="Symbol" w:hAnsi="Symbol" w:hint="default"/>
        <w:w w:val="100"/>
        <w:lang w:val="en-US" w:eastAsia="en-US" w:bidi="en-US"/>
      </w:rPr>
    </w:lvl>
    <w:lvl w:ilvl="1" w:tplc="6C1E45F0">
      <w:numFmt w:val="bullet"/>
      <w:lvlText w:val="•"/>
      <w:lvlJc w:val="left"/>
      <w:pPr>
        <w:ind w:left="1860" w:hanging="361"/>
      </w:pPr>
      <w:rPr>
        <w:rFonts w:hint="default"/>
        <w:lang w:val="en-US" w:eastAsia="en-US" w:bidi="en-US"/>
      </w:rPr>
    </w:lvl>
    <w:lvl w:ilvl="2" w:tplc="67E8D134">
      <w:numFmt w:val="bullet"/>
      <w:lvlText w:val="•"/>
      <w:lvlJc w:val="left"/>
      <w:pPr>
        <w:ind w:left="2880" w:hanging="361"/>
      </w:pPr>
      <w:rPr>
        <w:rFonts w:hint="default"/>
        <w:lang w:val="en-US" w:eastAsia="en-US" w:bidi="en-US"/>
      </w:rPr>
    </w:lvl>
    <w:lvl w:ilvl="3" w:tplc="48ECEA50">
      <w:numFmt w:val="bullet"/>
      <w:lvlText w:val="•"/>
      <w:lvlJc w:val="left"/>
      <w:pPr>
        <w:ind w:left="3900" w:hanging="361"/>
      </w:pPr>
      <w:rPr>
        <w:rFonts w:hint="default"/>
        <w:lang w:val="en-US" w:eastAsia="en-US" w:bidi="en-US"/>
      </w:rPr>
    </w:lvl>
    <w:lvl w:ilvl="4" w:tplc="C1C2EC20">
      <w:numFmt w:val="bullet"/>
      <w:lvlText w:val="•"/>
      <w:lvlJc w:val="left"/>
      <w:pPr>
        <w:ind w:left="4920" w:hanging="361"/>
      </w:pPr>
      <w:rPr>
        <w:rFonts w:hint="default"/>
        <w:lang w:val="en-US" w:eastAsia="en-US" w:bidi="en-US"/>
      </w:rPr>
    </w:lvl>
    <w:lvl w:ilvl="5" w:tplc="2CEA9160">
      <w:numFmt w:val="bullet"/>
      <w:lvlText w:val="•"/>
      <w:lvlJc w:val="left"/>
      <w:pPr>
        <w:ind w:left="5940" w:hanging="361"/>
      </w:pPr>
      <w:rPr>
        <w:rFonts w:hint="default"/>
        <w:lang w:val="en-US" w:eastAsia="en-US" w:bidi="en-US"/>
      </w:rPr>
    </w:lvl>
    <w:lvl w:ilvl="6" w:tplc="9B50DC12">
      <w:numFmt w:val="bullet"/>
      <w:lvlText w:val="•"/>
      <w:lvlJc w:val="left"/>
      <w:pPr>
        <w:ind w:left="6960" w:hanging="361"/>
      </w:pPr>
      <w:rPr>
        <w:rFonts w:hint="default"/>
        <w:lang w:val="en-US" w:eastAsia="en-US" w:bidi="en-US"/>
      </w:rPr>
    </w:lvl>
    <w:lvl w:ilvl="7" w:tplc="54A25F46">
      <w:numFmt w:val="bullet"/>
      <w:lvlText w:val="•"/>
      <w:lvlJc w:val="left"/>
      <w:pPr>
        <w:ind w:left="7980" w:hanging="361"/>
      </w:pPr>
      <w:rPr>
        <w:rFonts w:hint="default"/>
        <w:lang w:val="en-US" w:eastAsia="en-US" w:bidi="en-US"/>
      </w:rPr>
    </w:lvl>
    <w:lvl w:ilvl="8" w:tplc="540CD3BC">
      <w:numFmt w:val="bullet"/>
      <w:lvlText w:val="•"/>
      <w:lvlJc w:val="left"/>
      <w:pPr>
        <w:ind w:left="9000" w:hanging="361"/>
      </w:pPr>
      <w:rPr>
        <w:rFonts w:hint="default"/>
        <w:lang w:val="en-US" w:eastAsia="en-US" w:bidi="en-US"/>
      </w:rPr>
    </w:lvl>
  </w:abstractNum>
  <w:abstractNum w:abstractNumId="1" w15:restartNumberingAfterBreak="0">
    <w:nsid w:val="174C751B"/>
    <w:multiLevelType w:val="hybridMultilevel"/>
    <w:tmpl w:val="3AF054D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AC64F23"/>
    <w:multiLevelType w:val="hybridMultilevel"/>
    <w:tmpl w:val="A1B40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092864"/>
    <w:multiLevelType w:val="hybridMultilevel"/>
    <w:tmpl w:val="9112C248"/>
    <w:lvl w:ilvl="0" w:tplc="04090001">
      <w:start w:val="1"/>
      <w:numFmt w:val="bullet"/>
      <w:lvlText w:val=""/>
      <w:lvlJc w:val="left"/>
      <w:pPr>
        <w:ind w:left="1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4" w15:restartNumberingAfterBreak="0">
    <w:nsid w:val="3411337C"/>
    <w:multiLevelType w:val="hybridMultilevel"/>
    <w:tmpl w:val="A516A498"/>
    <w:lvl w:ilvl="0" w:tplc="EA0211B6">
      <w:numFmt w:val="bullet"/>
      <w:lvlText w:val="•"/>
      <w:lvlJc w:val="left"/>
      <w:pPr>
        <w:ind w:left="441" w:hanging="156"/>
      </w:pPr>
      <w:rPr>
        <w:rFonts w:ascii="Calibri" w:eastAsia="Calibri" w:hAnsi="Calibri" w:cs="Calibri" w:hint="default"/>
        <w:w w:val="100"/>
        <w:sz w:val="21"/>
        <w:szCs w:val="21"/>
        <w:lang w:val="en-US" w:eastAsia="en-US" w:bidi="en-US"/>
      </w:rPr>
    </w:lvl>
    <w:lvl w:ilvl="1" w:tplc="B8286EB0">
      <w:numFmt w:val="bullet"/>
      <w:lvlText w:val="•"/>
      <w:lvlJc w:val="left"/>
      <w:pPr>
        <w:ind w:left="1562" w:hanging="156"/>
      </w:pPr>
      <w:rPr>
        <w:rFonts w:hint="default"/>
        <w:lang w:val="en-US" w:eastAsia="en-US" w:bidi="en-US"/>
      </w:rPr>
    </w:lvl>
    <w:lvl w:ilvl="2" w:tplc="F01266EA">
      <w:numFmt w:val="bullet"/>
      <w:lvlText w:val="•"/>
      <w:lvlJc w:val="left"/>
      <w:pPr>
        <w:ind w:left="2684" w:hanging="156"/>
      </w:pPr>
      <w:rPr>
        <w:rFonts w:hint="default"/>
        <w:lang w:val="en-US" w:eastAsia="en-US" w:bidi="en-US"/>
      </w:rPr>
    </w:lvl>
    <w:lvl w:ilvl="3" w:tplc="9E98DD1C">
      <w:numFmt w:val="bullet"/>
      <w:lvlText w:val="•"/>
      <w:lvlJc w:val="left"/>
      <w:pPr>
        <w:ind w:left="3806" w:hanging="156"/>
      </w:pPr>
      <w:rPr>
        <w:rFonts w:hint="default"/>
        <w:lang w:val="en-US" w:eastAsia="en-US" w:bidi="en-US"/>
      </w:rPr>
    </w:lvl>
    <w:lvl w:ilvl="4" w:tplc="30B6058A">
      <w:numFmt w:val="bullet"/>
      <w:lvlText w:val="•"/>
      <w:lvlJc w:val="left"/>
      <w:pPr>
        <w:ind w:left="4928" w:hanging="156"/>
      </w:pPr>
      <w:rPr>
        <w:rFonts w:hint="default"/>
        <w:lang w:val="en-US" w:eastAsia="en-US" w:bidi="en-US"/>
      </w:rPr>
    </w:lvl>
    <w:lvl w:ilvl="5" w:tplc="F70A04EC">
      <w:numFmt w:val="bullet"/>
      <w:lvlText w:val="•"/>
      <w:lvlJc w:val="left"/>
      <w:pPr>
        <w:ind w:left="6050" w:hanging="156"/>
      </w:pPr>
      <w:rPr>
        <w:rFonts w:hint="default"/>
        <w:lang w:val="en-US" w:eastAsia="en-US" w:bidi="en-US"/>
      </w:rPr>
    </w:lvl>
    <w:lvl w:ilvl="6" w:tplc="358A4B3E">
      <w:numFmt w:val="bullet"/>
      <w:lvlText w:val="•"/>
      <w:lvlJc w:val="left"/>
      <w:pPr>
        <w:ind w:left="7172" w:hanging="156"/>
      </w:pPr>
      <w:rPr>
        <w:rFonts w:hint="default"/>
        <w:lang w:val="en-US" w:eastAsia="en-US" w:bidi="en-US"/>
      </w:rPr>
    </w:lvl>
    <w:lvl w:ilvl="7" w:tplc="E102A81E">
      <w:numFmt w:val="bullet"/>
      <w:lvlText w:val="•"/>
      <w:lvlJc w:val="left"/>
      <w:pPr>
        <w:ind w:left="8294" w:hanging="156"/>
      </w:pPr>
      <w:rPr>
        <w:rFonts w:hint="default"/>
        <w:lang w:val="en-US" w:eastAsia="en-US" w:bidi="en-US"/>
      </w:rPr>
    </w:lvl>
    <w:lvl w:ilvl="8" w:tplc="1A1E4A0E">
      <w:numFmt w:val="bullet"/>
      <w:lvlText w:val="•"/>
      <w:lvlJc w:val="left"/>
      <w:pPr>
        <w:ind w:left="9416" w:hanging="156"/>
      </w:pPr>
      <w:rPr>
        <w:rFonts w:hint="default"/>
        <w:lang w:val="en-US" w:eastAsia="en-US" w:bidi="en-US"/>
      </w:rPr>
    </w:lvl>
  </w:abstractNum>
  <w:abstractNum w:abstractNumId="5" w15:restartNumberingAfterBreak="0">
    <w:nsid w:val="36E47B06"/>
    <w:multiLevelType w:val="multilevel"/>
    <w:tmpl w:val="C660E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05A730F"/>
    <w:multiLevelType w:val="hybridMultilevel"/>
    <w:tmpl w:val="9A3C984A"/>
    <w:lvl w:ilvl="0" w:tplc="E126F2DA">
      <w:numFmt w:val="bullet"/>
      <w:lvlText w:val=""/>
      <w:lvlJc w:val="left"/>
      <w:pPr>
        <w:ind w:left="513" w:hanging="180"/>
      </w:pPr>
      <w:rPr>
        <w:rFonts w:hint="default"/>
        <w:w w:val="99"/>
        <w:lang w:val="en-US" w:eastAsia="en-US" w:bidi="en-US"/>
      </w:rPr>
    </w:lvl>
    <w:lvl w:ilvl="1" w:tplc="380CB38E">
      <w:numFmt w:val="bullet"/>
      <w:lvlText w:val="•"/>
      <w:lvlJc w:val="left"/>
      <w:pPr>
        <w:ind w:left="1634" w:hanging="180"/>
      </w:pPr>
      <w:rPr>
        <w:rFonts w:hint="default"/>
        <w:lang w:val="en-US" w:eastAsia="en-US" w:bidi="en-US"/>
      </w:rPr>
    </w:lvl>
    <w:lvl w:ilvl="2" w:tplc="F8124EA2">
      <w:numFmt w:val="bullet"/>
      <w:lvlText w:val="•"/>
      <w:lvlJc w:val="left"/>
      <w:pPr>
        <w:ind w:left="2748" w:hanging="180"/>
      </w:pPr>
      <w:rPr>
        <w:rFonts w:hint="default"/>
        <w:lang w:val="en-US" w:eastAsia="en-US" w:bidi="en-US"/>
      </w:rPr>
    </w:lvl>
    <w:lvl w:ilvl="3" w:tplc="F9F6DEB8">
      <w:numFmt w:val="bullet"/>
      <w:lvlText w:val="•"/>
      <w:lvlJc w:val="left"/>
      <w:pPr>
        <w:ind w:left="3862" w:hanging="180"/>
      </w:pPr>
      <w:rPr>
        <w:rFonts w:hint="default"/>
        <w:lang w:val="en-US" w:eastAsia="en-US" w:bidi="en-US"/>
      </w:rPr>
    </w:lvl>
    <w:lvl w:ilvl="4" w:tplc="D0FAB36E">
      <w:numFmt w:val="bullet"/>
      <w:lvlText w:val="•"/>
      <w:lvlJc w:val="left"/>
      <w:pPr>
        <w:ind w:left="4976" w:hanging="180"/>
      </w:pPr>
      <w:rPr>
        <w:rFonts w:hint="default"/>
        <w:lang w:val="en-US" w:eastAsia="en-US" w:bidi="en-US"/>
      </w:rPr>
    </w:lvl>
    <w:lvl w:ilvl="5" w:tplc="11E6005C">
      <w:numFmt w:val="bullet"/>
      <w:lvlText w:val="•"/>
      <w:lvlJc w:val="left"/>
      <w:pPr>
        <w:ind w:left="6090" w:hanging="180"/>
      </w:pPr>
      <w:rPr>
        <w:rFonts w:hint="default"/>
        <w:lang w:val="en-US" w:eastAsia="en-US" w:bidi="en-US"/>
      </w:rPr>
    </w:lvl>
    <w:lvl w:ilvl="6" w:tplc="2D52E6A2">
      <w:numFmt w:val="bullet"/>
      <w:lvlText w:val="•"/>
      <w:lvlJc w:val="left"/>
      <w:pPr>
        <w:ind w:left="7204" w:hanging="180"/>
      </w:pPr>
      <w:rPr>
        <w:rFonts w:hint="default"/>
        <w:lang w:val="en-US" w:eastAsia="en-US" w:bidi="en-US"/>
      </w:rPr>
    </w:lvl>
    <w:lvl w:ilvl="7" w:tplc="75E68D94">
      <w:numFmt w:val="bullet"/>
      <w:lvlText w:val="•"/>
      <w:lvlJc w:val="left"/>
      <w:pPr>
        <w:ind w:left="8318" w:hanging="180"/>
      </w:pPr>
      <w:rPr>
        <w:rFonts w:hint="default"/>
        <w:lang w:val="en-US" w:eastAsia="en-US" w:bidi="en-US"/>
      </w:rPr>
    </w:lvl>
    <w:lvl w:ilvl="8" w:tplc="FB8CB766">
      <w:numFmt w:val="bullet"/>
      <w:lvlText w:val="•"/>
      <w:lvlJc w:val="left"/>
      <w:pPr>
        <w:ind w:left="9432" w:hanging="180"/>
      </w:pPr>
      <w:rPr>
        <w:rFonts w:hint="default"/>
        <w:lang w:val="en-US" w:eastAsia="en-US" w:bidi="en-US"/>
      </w:rPr>
    </w:lvl>
  </w:abstractNum>
  <w:abstractNum w:abstractNumId="7" w15:restartNumberingAfterBreak="0">
    <w:nsid w:val="43112E98"/>
    <w:multiLevelType w:val="hybridMultilevel"/>
    <w:tmpl w:val="97D67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826153"/>
    <w:multiLevelType w:val="hybridMultilevel"/>
    <w:tmpl w:val="32D6A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0131B9"/>
    <w:multiLevelType w:val="hybridMultilevel"/>
    <w:tmpl w:val="60E4A7FC"/>
    <w:lvl w:ilvl="0" w:tplc="17B4AABE">
      <w:numFmt w:val="bullet"/>
      <w:lvlText w:val=""/>
      <w:lvlJc w:val="left"/>
      <w:pPr>
        <w:ind w:left="513" w:hanging="180"/>
      </w:pPr>
      <w:rPr>
        <w:rFonts w:hint="default"/>
        <w:w w:val="97"/>
        <w:lang w:val="en-US" w:eastAsia="en-US" w:bidi="en-US"/>
      </w:rPr>
    </w:lvl>
    <w:lvl w:ilvl="1" w:tplc="ACE8CB7A">
      <w:numFmt w:val="bullet"/>
      <w:lvlText w:val="•"/>
      <w:lvlJc w:val="left"/>
      <w:pPr>
        <w:ind w:left="1642" w:hanging="180"/>
      </w:pPr>
      <w:rPr>
        <w:rFonts w:hint="default"/>
        <w:lang w:val="en-US" w:eastAsia="en-US" w:bidi="en-US"/>
      </w:rPr>
    </w:lvl>
    <w:lvl w:ilvl="2" w:tplc="C43CDDF8">
      <w:numFmt w:val="bullet"/>
      <w:lvlText w:val="•"/>
      <w:lvlJc w:val="left"/>
      <w:pPr>
        <w:ind w:left="2764" w:hanging="180"/>
      </w:pPr>
      <w:rPr>
        <w:rFonts w:hint="default"/>
        <w:lang w:val="en-US" w:eastAsia="en-US" w:bidi="en-US"/>
      </w:rPr>
    </w:lvl>
    <w:lvl w:ilvl="3" w:tplc="0D6E9C38">
      <w:numFmt w:val="bullet"/>
      <w:lvlText w:val="•"/>
      <w:lvlJc w:val="left"/>
      <w:pPr>
        <w:ind w:left="3886" w:hanging="180"/>
      </w:pPr>
      <w:rPr>
        <w:rFonts w:hint="default"/>
        <w:lang w:val="en-US" w:eastAsia="en-US" w:bidi="en-US"/>
      </w:rPr>
    </w:lvl>
    <w:lvl w:ilvl="4" w:tplc="8894250E">
      <w:numFmt w:val="bullet"/>
      <w:lvlText w:val="•"/>
      <w:lvlJc w:val="left"/>
      <w:pPr>
        <w:ind w:left="5008" w:hanging="180"/>
      </w:pPr>
      <w:rPr>
        <w:rFonts w:hint="default"/>
        <w:lang w:val="en-US" w:eastAsia="en-US" w:bidi="en-US"/>
      </w:rPr>
    </w:lvl>
    <w:lvl w:ilvl="5" w:tplc="F47000C2">
      <w:numFmt w:val="bullet"/>
      <w:lvlText w:val="•"/>
      <w:lvlJc w:val="left"/>
      <w:pPr>
        <w:ind w:left="6130" w:hanging="180"/>
      </w:pPr>
      <w:rPr>
        <w:rFonts w:hint="default"/>
        <w:lang w:val="en-US" w:eastAsia="en-US" w:bidi="en-US"/>
      </w:rPr>
    </w:lvl>
    <w:lvl w:ilvl="6" w:tplc="6896CE9E">
      <w:numFmt w:val="bullet"/>
      <w:lvlText w:val="•"/>
      <w:lvlJc w:val="left"/>
      <w:pPr>
        <w:ind w:left="7252" w:hanging="180"/>
      </w:pPr>
      <w:rPr>
        <w:rFonts w:hint="default"/>
        <w:lang w:val="en-US" w:eastAsia="en-US" w:bidi="en-US"/>
      </w:rPr>
    </w:lvl>
    <w:lvl w:ilvl="7" w:tplc="1B4EC1AA">
      <w:numFmt w:val="bullet"/>
      <w:lvlText w:val="•"/>
      <w:lvlJc w:val="left"/>
      <w:pPr>
        <w:ind w:left="8374" w:hanging="180"/>
      </w:pPr>
      <w:rPr>
        <w:rFonts w:hint="default"/>
        <w:lang w:val="en-US" w:eastAsia="en-US" w:bidi="en-US"/>
      </w:rPr>
    </w:lvl>
    <w:lvl w:ilvl="8" w:tplc="349C9EEC">
      <w:numFmt w:val="bullet"/>
      <w:lvlText w:val="•"/>
      <w:lvlJc w:val="left"/>
      <w:pPr>
        <w:ind w:left="9496" w:hanging="180"/>
      </w:pPr>
      <w:rPr>
        <w:rFonts w:hint="default"/>
        <w:lang w:val="en-US" w:eastAsia="en-US" w:bidi="en-US"/>
      </w:rPr>
    </w:lvl>
  </w:abstractNum>
  <w:abstractNum w:abstractNumId="10" w15:restartNumberingAfterBreak="0">
    <w:nsid w:val="61D0272A"/>
    <w:multiLevelType w:val="multilevel"/>
    <w:tmpl w:val="86B8D3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50813A2"/>
    <w:multiLevelType w:val="hybridMultilevel"/>
    <w:tmpl w:val="A806A210"/>
    <w:lvl w:ilvl="0" w:tplc="04090001">
      <w:start w:val="1"/>
      <w:numFmt w:val="bullet"/>
      <w:lvlText w:val=""/>
      <w:lvlJc w:val="left"/>
      <w:pPr>
        <w:ind w:left="85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9" w:hanging="360"/>
      </w:pPr>
      <w:rPr>
        <w:rFonts w:ascii="Wingdings" w:hAnsi="Wingdings" w:hint="default"/>
      </w:rPr>
    </w:lvl>
  </w:abstractNum>
  <w:abstractNum w:abstractNumId="12" w15:restartNumberingAfterBreak="0">
    <w:nsid w:val="75342A7D"/>
    <w:multiLevelType w:val="multilevel"/>
    <w:tmpl w:val="8E92F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6"/>
  </w:num>
  <w:num w:numId="2">
    <w:abstractNumId w:val="4"/>
  </w:num>
  <w:num w:numId="3">
    <w:abstractNumId w:val="11"/>
  </w:num>
  <w:num w:numId="4">
    <w:abstractNumId w:val="2"/>
  </w:num>
  <w:num w:numId="5">
    <w:abstractNumId w:val="7"/>
  </w:num>
  <w:num w:numId="6">
    <w:abstractNumId w:val="1"/>
  </w:num>
  <w:num w:numId="7">
    <w:abstractNumId w:val="3"/>
  </w:num>
  <w:num w:numId="8">
    <w:abstractNumId w:val="5"/>
  </w:num>
  <w:num w:numId="9">
    <w:abstractNumId w:val="12"/>
  </w:num>
  <w:num w:numId="10">
    <w:abstractNumId w:val="9"/>
  </w:num>
  <w:num w:numId="11">
    <w:abstractNumId w:val="8"/>
  </w:num>
  <w:num w:numId="12">
    <w:abstractNumId w:val="0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MDcztDAxN7MwtDBS0lEKTi0uzszPAykwNKwFALLGip8tAAAA"/>
  </w:docVars>
  <w:rsids>
    <w:rsidRoot w:val="00526478"/>
    <w:rsid w:val="00003586"/>
    <w:rsid w:val="00004AC3"/>
    <w:rsid w:val="00006B7E"/>
    <w:rsid w:val="000109EB"/>
    <w:rsid w:val="0001111D"/>
    <w:rsid w:val="00013FA6"/>
    <w:rsid w:val="00024873"/>
    <w:rsid w:val="00026FB8"/>
    <w:rsid w:val="00027F30"/>
    <w:rsid w:val="0004250D"/>
    <w:rsid w:val="000428CF"/>
    <w:rsid w:val="00042F54"/>
    <w:rsid w:val="000436A3"/>
    <w:rsid w:val="00044038"/>
    <w:rsid w:val="00050215"/>
    <w:rsid w:val="00051305"/>
    <w:rsid w:val="00054FA9"/>
    <w:rsid w:val="0006055E"/>
    <w:rsid w:val="0006063B"/>
    <w:rsid w:val="000631B0"/>
    <w:rsid w:val="0006482E"/>
    <w:rsid w:val="00074740"/>
    <w:rsid w:val="00083075"/>
    <w:rsid w:val="0008547B"/>
    <w:rsid w:val="00086092"/>
    <w:rsid w:val="00091EA7"/>
    <w:rsid w:val="000A4788"/>
    <w:rsid w:val="000A545D"/>
    <w:rsid w:val="000B5609"/>
    <w:rsid w:val="000B739C"/>
    <w:rsid w:val="000D3447"/>
    <w:rsid w:val="000E0EEA"/>
    <w:rsid w:val="000E38A4"/>
    <w:rsid w:val="000F382F"/>
    <w:rsid w:val="001007BB"/>
    <w:rsid w:val="0011227A"/>
    <w:rsid w:val="001138A0"/>
    <w:rsid w:val="00113C0A"/>
    <w:rsid w:val="00117083"/>
    <w:rsid w:val="00117392"/>
    <w:rsid w:val="00117535"/>
    <w:rsid w:val="00117C4C"/>
    <w:rsid w:val="00121A17"/>
    <w:rsid w:val="00123158"/>
    <w:rsid w:val="001232FA"/>
    <w:rsid w:val="00127A54"/>
    <w:rsid w:val="00135383"/>
    <w:rsid w:val="00141E92"/>
    <w:rsid w:val="00164BF8"/>
    <w:rsid w:val="00170E18"/>
    <w:rsid w:val="0017503B"/>
    <w:rsid w:val="00176F04"/>
    <w:rsid w:val="00181064"/>
    <w:rsid w:val="001874CF"/>
    <w:rsid w:val="001901D7"/>
    <w:rsid w:val="00190683"/>
    <w:rsid w:val="00192F9A"/>
    <w:rsid w:val="001C004C"/>
    <w:rsid w:val="001C15B5"/>
    <w:rsid w:val="001D4914"/>
    <w:rsid w:val="001D5701"/>
    <w:rsid w:val="001D5FCF"/>
    <w:rsid w:val="001E07B2"/>
    <w:rsid w:val="001E16A8"/>
    <w:rsid w:val="001E633B"/>
    <w:rsid w:val="001F2081"/>
    <w:rsid w:val="001F4DCF"/>
    <w:rsid w:val="001F5105"/>
    <w:rsid w:val="001F587C"/>
    <w:rsid w:val="001F7EE8"/>
    <w:rsid w:val="00202FD0"/>
    <w:rsid w:val="002102DB"/>
    <w:rsid w:val="00214C48"/>
    <w:rsid w:val="00217EB4"/>
    <w:rsid w:val="00226327"/>
    <w:rsid w:val="002279D0"/>
    <w:rsid w:val="00243379"/>
    <w:rsid w:val="00244B0C"/>
    <w:rsid w:val="0024715E"/>
    <w:rsid w:val="002518F6"/>
    <w:rsid w:val="00252A63"/>
    <w:rsid w:val="0025714B"/>
    <w:rsid w:val="002631CD"/>
    <w:rsid w:val="00264A20"/>
    <w:rsid w:val="002676FF"/>
    <w:rsid w:val="0027021A"/>
    <w:rsid w:val="002714BF"/>
    <w:rsid w:val="00276996"/>
    <w:rsid w:val="00276EAC"/>
    <w:rsid w:val="00282325"/>
    <w:rsid w:val="00284031"/>
    <w:rsid w:val="002945E1"/>
    <w:rsid w:val="0029559C"/>
    <w:rsid w:val="00296147"/>
    <w:rsid w:val="002A3A7B"/>
    <w:rsid w:val="002B4FF7"/>
    <w:rsid w:val="002B6608"/>
    <w:rsid w:val="002B72DF"/>
    <w:rsid w:val="002C7BFB"/>
    <w:rsid w:val="002D1AF3"/>
    <w:rsid w:val="002D75FA"/>
    <w:rsid w:val="002E4B27"/>
    <w:rsid w:val="002F0D4D"/>
    <w:rsid w:val="002F44B9"/>
    <w:rsid w:val="0030139F"/>
    <w:rsid w:val="00306426"/>
    <w:rsid w:val="00313FDE"/>
    <w:rsid w:val="003140E4"/>
    <w:rsid w:val="003164DB"/>
    <w:rsid w:val="00321031"/>
    <w:rsid w:val="003210EA"/>
    <w:rsid w:val="00322727"/>
    <w:rsid w:val="003266F9"/>
    <w:rsid w:val="00335474"/>
    <w:rsid w:val="00342E5C"/>
    <w:rsid w:val="003511FC"/>
    <w:rsid w:val="003539F0"/>
    <w:rsid w:val="00354474"/>
    <w:rsid w:val="003578CB"/>
    <w:rsid w:val="003613AD"/>
    <w:rsid w:val="00362A22"/>
    <w:rsid w:val="00370A17"/>
    <w:rsid w:val="003817D0"/>
    <w:rsid w:val="0038270F"/>
    <w:rsid w:val="00383CF7"/>
    <w:rsid w:val="00391E8E"/>
    <w:rsid w:val="003929A5"/>
    <w:rsid w:val="003970B4"/>
    <w:rsid w:val="003A1526"/>
    <w:rsid w:val="003A7D2E"/>
    <w:rsid w:val="003A7FE8"/>
    <w:rsid w:val="003B2428"/>
    <w:rsid w:val="003C7CF1"/>
    <w:rsid w:val="003D3083"/>
    <w:rsid w:val="003D45FC"/>
    <w:rsid w:val="003D5E32"/>
    <w:rsid w:val="003D6086"/>
    <w:rsid w:val="003E5474"/>
    <w:rsid w:val="003E6570"/>
    <w:rsid w:val="003E718B"/>
    <w:rsid w:val="003E79DB"/>
    <w:rsid w:val="003F2291"/>
    <w:rsid w:val="00404AA7"/>
    <w:rsid w:val="0040742F"/>
    <w:rsid w:val="00407AD6"/>
    <w:rsid w:val="00410272"/>
    <w:rsid w:val="00412BFC"/>
    <w:rsid w:val="00425BA0"/>
    <w:rsid w:val="0045370E"/>
    <w:rsid w:val="00453E87"/>
    <w:rsid w:val="00465F6D"/>
    <w:rsid w:val="00472D56"/>
    <w:rsid w:val="004830A1"/>
    <w:rsid w:val="00483ABB"/>
    <w:rsid w:val="00484BCB"/>
    <w:rsid w:val="00485AA6"/>
    <w:rsid w:val="0048737A"/>
    <w:rsid w:val="004946AA"/>
    <w:rsid w:val="004973C7"/>
    <w:rsid w:val="004A03C0"/>
    <w:rsid w:val="004A0BE0"/>
    <w:rsid w:val="004A7CBB"/>
    <w:rsid w:val="004B3C45"/>
    <w:rsid w:val="004B6F16"/>
    <w:rsid w:val="004B7D92"/>
    <w:rsid w:val="004C1B61"/>
    <w:rsid w:val="004C357B"/>
    <w:rsid w:val="004D3471"/>
    <w:rsid w:val="004D49C2"/>
    <w:rsid w:val="004E5068"/>
    <w:rsid w:val="004E6622"/>
    <w:rsid w:val="004F1EF4"/>
    <w:rsid w:val="004F3893"/>
    <w:rsid w:val="004F5AAC"/>
    <w:rsid w:val="0050458B"/>
    <w:rsid w:val="00514E05"/>
    <w:rsid w:val="005210D9"/>
    <w:rsid w:val="00523C96"/>
    <w:rsid w:val="00526478"/>
    <w:rsid w:val="00526CCD"/>
    <w:rsid w:val="00534409"/>
    <w:rsid w:val="00546BB2"/>
    <w:rsid w:val="00550697"/>
    <w:rsid w:val="005507B3"/>
    <w:rsid w:val="00565474"/>
    <w:rsid w:val="00570A93"/>
    <w:rsid w:val="00570DB5"/>
    <w:rsid w:val="005711F9"/>
    <w:rsid w:val="00571C33"/>
    <w:rsid w:val="00574587"/>
    <w:rsid w:val="00574FF2"/>
    <w:rsid w:val="005876BF"/>
    <w:rsid w:val="00592C71"/>
    <w:rsid w:val="005942FF"/>
    <w:rsid w:val="005A0A32"/>
    <w:rsid w:val="005A2101"/>
    <w:rsid w:val="005A596E"/>
    <w:rsid w:val="005B0700"/>
    <w:rsid w:val="005B3B3C"/>
    <w:rsid w:val="005C24C8"/>
    <w:rsid w:val="005C3246"/>
    <w:rsid w:val="005D1580"/>
    <w:rsid w:val="005D1F5C"/>
    <w:rsid w:val="005D7C97"/>
    <w:rsid w:val="005E0542"/>
    <w:rsid w:val="005E08AF"/>
    <w:rsid w:val="005E0CA9"/>
    <w:rsid w:val="005E166E"/>
    <w:rsid w:val="005E4844"/>
    <w:rsid w:val="00601FF9"/>
    <w:rsid w:val="006046FD"/>
    <w:rsid w:val="0061293D"/>
    <w:rsid w:val="00615B1B"/>
    <w:rsid w:val="00621D94"/>
    <w:rsid w:val="00625320"/>
    <w:rsid w:val="00627139"/>
    <w:rsid w:val="00643381"/>
    <w:rsid w:val="006449FC"/>
    <w:rsid w:val="006609BA"/>
    <w:rsid w:val="006753A3"/>
    <w:rsid w:val="00675C32"/>
    <w:rsid w:val="00682D35"/>
    <w:rsid w:val="00690633"/>
    <w:rsid w:val="00692BF3"/>
    <w:rsid w:val="00693D74"/>
    <w:rsid w:val="006A0034"/>
    <w:rsid w:val="006A43C3"/>
    <w:rsid w:val="006C4F77"/>
    <w:rsid w:val="006C6CBA"/>
    <w:rsid w:val="006C6FB0"/>
    <w:rsid w:val="006D1A03"/>
    <w:rsid w:val="006D6388"/>
    <w:rsid w:val="006E308F"/>
    <w:rsid w:val="006E3748"/>
    <w:rsid w:val="006E45B8"/>
    <w:rsid w:val="006E596A"/>
    <w:rsid w:val="006F0D3F"/>
    <w:rsid w:val="007031AB"/>
    <w:rsid w:val="007032C0"/>
    <w:rsid w:val="00703A51"/>
    <w:rsid w:val="007048AF"/>
    <w:rsid w:val="00706B1F"/>
    <w:rsid w:val="00706D49"/>
    <w:rsid w:val="007074B5"/>
    <w:rsid w:val="0071160D"/>
    <w:rsid w:val="0072050F"/>
    <w:rsid w:val="007211FA"/>
    <w:rsid w:val="00723F46"/>
    <w:rsid w:val="00730A48"/>
    <w:rsid w:val="00731D4A"/>
    <w:rsid w:val="00732197"/>
    <w:rsid w:val="0073285F"/>
    <w:rsid w:val="0073456B"/>
    <w:rsid w:val="007437AD"/>
    <w:rsid w:val="0074658F"/>
    <w:rsid w:val="00751369"/>
    <w:rsid w:val="00752915"/>
    <w:rsid w:val="00754158"/>
    <w:rsid w:val="007549D3"/>
    <w:rsid w:val="00755548"/>
    <w:rsid w:val="007617B1"/>
    <w:rsid w:val="00771B30"/>
    <w:rsid w:val="00782426"/>
    <w:rsid w:val="00783085"/>
    <w:rsid w:val="00783547"/>
    <w:rsid w:val="0078512F"/>
    <w:rsid w:val="0078646F"/>
    <w:rsid w:val="00787EA5"/>
    <w:rsid w:val="0079750C"/>
    <w:rsid w:val="007C3BAB"/>
    <w:rsid w:val="007D0573"/>
    <w:rsid w:val="007D27D8"/>
    <w:rsid w:val="007D5921"/>
    <w:rsid w:val="007E15AA"/>
    <w:rsid w:val="007E4D6E"/>
    <w:rsid w:val="007F2046"/>
    <w:rsid w:val="007F4055"/>
    <w:rsid w:val="007F4D40"/>
    <w:rsid w:val="007F6D31"/>
    <w:rsid w:val="008009DF"/>
    <w:rsid w:val="00815CF5"/>
    <w:rsid w:val="0081614D"/>
    <w:rsid w:val="0082346D"/>
    <w:rsid w:val="00824ADB"/>
    <w:rsid w:val="00825B61"/>
    <w:rsid w:val="00827572"/>
    <w:rsid w:val="00827A30"/>
    <w:rsid w:val="0083097A"/>
    <w:rsid w:val="00830E91"/>
    <w:rsid w:val="00833D32"/>
    <w:rsid w:val="00851821"/>
    <w:rsid w:val="008518D7"/>
    <w:rsid w:val="00853C5E"/>
    <w:rsid w:val="0085437A"/>
    <w:rsid w:val="00857865"/>
    <w:rsid w:val="00864343"/>
    <w:rsid w:val="00864916"/>
    <w:rsid w:val="00867851"/>
    <w:rsid w:val="00867D84"/>
    <w:rsid w:val="00872392"/>
    <w:rsid w:val="00872DB8"/>
    <w:rsid w:val="00886122"/>
    <w:rsid w:val="00893446"/>
    <w:rsid w:val="008969AE"/>
    <w:rsid w:val="008A75F2"/>
    <w:rsid w:val="008B6188"/>
    <w:rsid w:val="008C0239"/>
    <w:rsid w:val="008C1B78"/>
    <w:rsid w:val="008C4295"/>
    <w:rsid w:val="008C5E98"/>
    <w:rsid w:val="008C7C78"/>
    <w:rsid w:val="008D517A"/>
    <w:rsid w:val="008D528D"/>
    <w:rsid w:val="008E180A"/>
    <w:rsid w:val="008E66E8"/>
    <w:rsid w:val="008E7EC1"/>
    <w:rsid w:val="00900347"/>
    <w:rsid w:val="00907A44"/>
    <w:rsid w:val="00913496"/>
    <w:rsid w:val="00916760"/>
    <w:rsid w:val="00927AE4"/>
    <w:rsid w:val="009323C8"/>
    <w:rsid w:val="009455B0"/>
    <w:rsid w:val="009456F7"/>
    <w:rsid w:val="00945AD1"/>
    <w:rsid w:val="0095161B"/>
    <w:rsid w:val="009529F3"/>
    <w:rsid w:val="00956825"/>
    <w:rsid w:val="00963009"/>
    <w:rsid w:val="0096496E"/>
    <w:rsid w:val="009658F4"/>
    <w:rsid w:val="00967C6C"/>
    <w:rsid w:val="00971F0B"/>
    <w:rsid w:val="00987764"/>
    <w:rsid w:val="00991A53"/>
    <w:rsid w:val="00994A5D"/>
    <w:rsid w:val="009958D1"/>
    <w:rsid w:val="00996941"/>
    <w:rsid w:val="009A0D60"/>
    <w:rsid w:val="009A52BF"/>
    <w:rsid w:val="009B3C4B"/>
    <w:rsid w:val="009B44E3"/>
    <w:rsid w:val="009C0F57"/>
    <w:rsid w:val="009D0FD8"/>
    <w:rsid w:val="009D2918"/>
    <w:rsid w:val="009D4B99"/>
    <w:rsid w:val="009D702D"/>
    <w:rsid w:val="009E1179"/>
    <w:rsid w:val="009E3708"/>
    <w:rsid w:val="009F0248"/>
    <w:rsid w:val="009F0757"/>
    <w:rsid w:val="009F11AE"/>
    <w:rsid w:val="009F12DC"/>
    <w:rsid w:val="009F19DB"/>
    <w:rsid w:val="00A10046"/>
    <w:rsid w:val="00A21DF3"/>
    <w:rsid w:val="00A31FF8"/>
    <w:rsid w:val="00A337FF"/>
    <w:rsid w:val="00A363BD"/>
    <w:rsid w:val="00A40EB5"/>
    <w:rsid w:val="00A41FDA"/>
    <w:rsid w:val="00A44257"/>
    <w:rsid w:val="00A503F8"/>
    <w:rsid w:val="00A513FE"/>
    <w:rsid w:val="00A569AD"/>
    <w:rsid w:val="00A6211C"/>
    <w:rsid w:val="00A7699E"/>
    <w:rsid w:val="00A80197"/>
    <w:rsid w:val="00A81E19"/>
    <w:rsid w:val="00A835DE"/>
    <w:rsid w:val="00A84A15"/>
    <w:rsid w:val="00A93CBC"/>
    <w:rsid w:val="00AA1DA9"/>
    <w:rsid w:val="00AA3BAE"/>
    <w:rsid w:val="00AA4416"/>
    <w:rsid w:val="00AB08AF"/>
    <w:rsid w:val="00AB11A5"/>
    <w:rsid w:val="00AC05F5"/>
    <w:rsid w:val="00AC3AB1"/>
    <w:rsid w:val="00AD0200"/>
    <w:rsid w:val="00AD25F9"/>
    <w:rsid w:val="00AD430C"/>
    <w:rsid w:val="00AD4B03"/>
    <w:rsid w:val="00AF188D"/>
    <w:rsid w:val="00AF3D0D"/>
    <w:rsid w:val="00AF5A6D"/>
    <w:rsid w:val="00B02963"/>
    <w:rsid w:val="00B02AEB"/>
    <w:rsid w:val="00B2232D"/>
    <w:rsid w:val="00B2624F"/>
    <w:rsid w:val="00B267DB"/>
    <w:rsid w:val="00B30C71"/>
    <w:rsid w:val="00B31A15"/>
    <w:rsid w:val="00B37D97"/>
    <w:rsid w:val="00B42407"/>
    <w:rsid w:val="00B44BDB"/>
    <w:rsid w:val="00B47049"/>
    <w:rsid w:val="00B7105C"/>
    <w:rsid w:val="00B7668C"/>
    <w:rsid w:val="00B76843"/>
    <w:rsid w:val="00B807AF"/>
    <w:rsid w:val="00B8198D"/>
    <w:rsid w:val="00B92176"/>
    <w:rsid w:val="00B9688F"/>
    <w:rsid w:val="00BA53D3"/>
    <w:rsid w:val="00BB340F"/>
    <w:rsid w:val="00BB5E76"/>
    <w:rsid w:val="00BC0167"/>
    <w:rsid w:val="00BC3A07"/>
    <w:rsid w:val="00BD492C"/>
    <w:rsid w:val="00BE19E9"/>
    <w:rsid w:val="00BE6742"/>
    <w:rsid w:val="00C00EDA"/>
    <w:rsid w:val="00C13668"/>
    <w:rsid w:val="00C21034"/>
    <w:rsid w:val="00C37B08"/>
    <w:rsid w:val="00C50378"/>
    <w:rsid w:val="00C6107A"/>
    <w:rsid w:val="00C63027"/>
    <w:rsid w:val="00C65E61"/>
    <w:rsid w:val="00C65F90"/>
    <w:rsid w:val="00C70CC4"/>
    <w:rsid w:val="00C7429F"/>
    <w:rsid w:val="00C77B97"/>
    <w:rsid w:val="00C821AA"/>
    <w:rsid w:val="00C831F8"/>
    <w:rsid w:val="00C8364D"/>
    <w:rsid w:val="00C91ECF"/>
    <w:rsid w:val="00C926EF"/>
    <w:rsid w:val="00C94119"/>
    <w:rsid w:val="00C94C62"/>
    <w:rsid w:val="00C96DE4"/>
    <w:rsid w:val="00C97630"/>
    <w:rsid w:val="00CA3100"/>
    <w:rsid w:val="00CA31D3"/>
    <w:rsid w:val="00CA3442"/>
    <w:rsid w:val="00CA4EBD"/>
    <w:rsid w:val="00CA5212"/>
    <w:rsid w:val="00CA71DA"/>
    <w:rsid w:val="00CB2729"/>
    <w:rsid w:val="00CC0638"/>
    <w:rsid w:val="00CC493A"/>
    <w:rsid w:val="00CC499D"/>
    <w:rsid w:val="00CD0F7F"/>
    <w:rsid w:val="00CD6667"/>
    <w:rsid w:val="00CF1608"/>
    <w:rsid w:val="00D05C0A"/>
    <w:rsid w:val="00D13EDB"/>
    <w:rsid w:val="00D22F00"/>
    <w:rsid w:val="00D34E15"/>
    <w:rsid w:val="00D40AFA"/>
    <w:rsid w:val="00D5455E"/>
    <w:rsid w:val="00D61E31"/>
    <w:rsid w:val="00D641C7"/>
    <w:rsid w:val="00D65136"/>
    <w:rsid w:val="00D71313"/>
    <w:rsid w:val="00D73BA2"/>
    <w:rsid w:val="00D74948"/>
    <w:rsid w:val="00D9135E"/>
    <w:rsid w:val="00D97AFB"/>
    <w:rsid w:val="00DA09D4"/>
    <w:rsid w:val="00DA1CC5"/>
    <w:rsid w:val="00DB0D27"/>
    <w:rsid w:val="00DB3B18"/>
    <w:rsid w:val="00DB61E4"/>
    <w:rsid w:val="00DC1810"/>
    <w:rsid w:val="00DD018E"/>
    <w:rsid w:val="00DD04AC"/>
    <w:rsid w:val="00DD4DF7"/>
    <w:rsid w:val="00DE1883"/>
    <w:rsid w:val="00DF4627"/>
    <w:rsid w:val="00DF6D87"/>
    <w:rsid w:val="00E017A6"/>
    <w:rsid w:val="00E026C6"/>
    <w:rsid w:val="00E048E3"/>
    <w:rsid w:val="00E11BDE"/>
    <w:rsid w:val="00E2406D"/>
    <w:rsid w:val="00E306DD"/>
    <w:rsid w:val="00E3322E"/>
    <w:rsid w:val="00E3542E"/>
    <w:rsid w:val="00E372B7"/>
    <w:rsid w:val="00E412D2"/>
    <w:rsid w:val="00E52F6E"/>
    <w:rsid w:val="00E626DC"/>
    <w:rsid w:val="00E62C5C"/>
    <w:rsid w:val="00E64C58"/>
    <w:rsid w:val="00E6517D"/>
    <w:rsid w:val="00E74B83"/>
    <w:rsid w:val="00E75D4A"/>
    <w:rsid w:val="00E77516"/>
    <w:rsid w:val="00E816EE"/>
    <w:rsid w:val="00E85FC1"/>
    <w:rsid w:val="00E912FF"/>
    <w:rsid w:val="00E93B63"/>
    <w:rsid w:val="00E95CBB"/>
    <w:rsid w:val="00E97250"/>
    <w:rsid w:val="00EA1FA0"/>
    <w:rsid w:val="00EB1845"/>
    <w:rsid w:val="00EB3F74"/>
    <w:rsid w:val="00EB4BD8"/>
    <w:rsid w:val="00EC20E8"/>
    <w:rsid w:val="00EC69E3"/>
    <w:rsid w:val="00ED0C80"/>
    <w:rsid w:val="00ED219D"/>
    <w:rsid w:val="00ED311B"/>
    <w:rsid w:val="00EE1C3D"/>
    <w:rsid w:val="00EE3638"/>
    <w:rsid w:val="00EF0C34"/>
    <w:rsid w:val="00EF16AB"/>
    <w:rsid w:val="00EF37A0"/>
    <w:rsid w:val="00EF48C9"/>
    <w:rsid w:val="00EF4FBF"/>
    <w:rsid w:val="00F0367A"/>
    <w:rsid w:val="00F04430"/>
    <w:rsid w:val="00F071B6"/>
    <w:rsid w:val="00F1279A"/>
    <w:rsid w:val="00F12DAA"/>
    <w:rsid w:val="00F15962"/>
    <w:rsid w:val="00F16DC7"/>
    <w:rsid w:val="00F16E5D"/>
    <w:rsid w:val="00F305CC"/>
    <w:rsid w:val="00F31474"/>
    <w:rsid w:val="00F32669"/>
    <w:rsid w:val="00F34BDB"/>
    <w:rsid w:val="00F37D4F"/>
    <w:rsid w:val="00F42E2A"/>
    <w:rsid w:val="00F50943"/>
    <w:rsid w:val="00F54CE5"/>
    <w:rsid w:val="00F61634"/>
    <w:rsid w:val="00F66189"/>
    <w:rsid w:val="00F81AA9"/>
    <w:rsid w:val="00F84CE1"/>
    <w:rsid w:val="00F852DA"/>
    <w:rsid w:val="00F928E2"/>
    <w:rsid w:val="00F96522"/>
    <w:rsid w:val="00FA3BDC"/>
    <w:rsid w:val="00FA573F"/>
    <w:rsid w:val="00FB79A7"/>
    <w:rsid w:val="00FC1B0A"/>
    <w:rsid w:val="00FC2790"/>
    <w:rsid w:val="00FC3CC7"/>
    <w:rsid w:val="00FD03B9"/>
    <w:rsid w:val="00FD1B20"/>
    <w:rsid w:val="00FE1E8F"/>
    <w:rsid w:val="00FE1F4B"/>
    <w:rsid w:val="00FF2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."/>
  <w:listSeparator w:val=","/>
  <w14:docId w14:val="4A51D4BA"/>
  <w15:docId w15:val="{37BA73DA-3000-40C1-89DA-0DFA7D83FF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9"/>
    <w:qFormat/>
    <w:pPr>
      <w:spacing w:before="118"/>
      <w:ind w:left="139"/>
      <w:outlineLvl w:val="0"/>
    </w:pPr>
    <w:rPr>
      <w:b/>
      <w:bCs/>
    </w:rPr>
  </w:style>
  <w:style w:type="paragraph" w:styleId="Heading2">
    <w:name w:val="heading 2"/>
    <w:basedOn w:val="Normal"/>
    <w:uiPriority w:val="9"/>
    <w:unhideWhenUsed/>
    <w:qFormat/>
    <w:pPr>
      <w:ind w:left="139"/>
      <w:outlineLvl w:val="1"/>
    </w:pPr>
    <w:rPr>
      <w:b/>
      <w:bCs/>
      <w:sz w:val="21"/>
      <w:szCs w:val="2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DB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99" w:hanging="180"/>
    </w:pPr>
    <w:rPr>
      <w:sz w:val="21"/>
      <w:szCs w:val="21"/>
    </w:rPr>
  </w:style>
  <w:style w:type="paragraph" w:styleId="ListParagraph">
    <w:name w:val="List Paragraph"/>
    <w:basedOn w:val="Normal"/>
    <w:uiPriority w:val="1"/>
    <w:qFormat/>
    <w:pPr>
      <w:ind w:left="499" w:hanging="180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Default">
    <w:name w:val="Default"/>
    <w:rsid w:val="00F34BDB"/>
    <w:pPr>
      <w:widowControl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3266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32669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DB5"/>
    <w:rPr>
      <w:rFonts w:asciiTheme="majorHAnsi" w:eastAsiaTheme="majorEastAsia" w:hAnsiTheme="majorHAnsi" w:cstheme="majorBidi"/>
      <w:i/>
      <w:iCs/>
      <w:color w:val="365F91" w:themeColor="accent1" w:themeShade="BF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E6570"/>
    <w:rPr>
      <w:color w:val="800080" w:themeColor="followedHyperlink"/>
      <w:u w:val="single"/>
    </w:rPr>
  </w:style>
  <w:style w:type="character" w:customStyle="1" w:styleId="lt-line-clampline">
    <w:name w:val="lt-line-clamp__line"/>
    <w:basedOn w:val="DefaultParagraphFont"/>
    <w:rsid w:val="00D9135E"/>
  </w:style>
  <w:style w:type="paragraph" w:styleId="BalloonText">
    <w:name w:val="Balloon Text"/>
    <w:basedOn w:val="Normal"/>
    <w:link w:val="BalloonTextChar"/>
    <w:uiPriority w:val="99"/>
    <w:semiHidden/>
    <w:unhideWhenUsed/>
    <w:rsid w:val="002C7BF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7BFB"/>
    <w:rPr>
      <w:rFonts w:ascii="Segoe UI" w:eastAsia="Calibri" w:hAnsi="Segoe UI" w:cs="Segoe UI"/>
      <w:sz w:val="18"/>
      <w:szCs w:val="1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751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3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8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1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github.com/pushpdeep-gangrad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linkedin.com/in/pushpdeep-gangrade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BBCE47-ACCF-441B-B40B-4920D6ACCA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12</TotalTime>
  <Pages>1</Pages>
  <Words>782</Words>
  <Characters>446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rviparikh@e4carolinas.org</dc:creator>
  <cp:lastModifiedBy>pushpdeep gangrade</cp:lastModifiedBy>
  <cp:revision>582</cp:revision>
  <cp:lastPrinted>2020-07-14T02:08:00Z</cp:lastPrinted>
  <dcterms:created xsi:type="dcterms:W3CDTF">2018-11-20T02:09:00Z</dcterms:created>
  <dcterms:modified xsi:type="dcterms:W3CDTF">2020-07-14T0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15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18-11-20T00:00:00Z</vt:filetime>
  </property>
</Properties>
</file>